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A2B63" w14:textId="20274704" w:rsidR="00963664" w:rsidRPr="00963664" w:rsidRDefault="002E1AF7" w:rsidP="00C56071">
      <w:pPr>
        <w:jc w:val="center"/>
        <w:rPr>
          <w:sz w:val="48"/>
          <w:szCs w:val="48"/>
        </w:rPr>
      </w:pPr>
      <w:r>
        <w:rPr>
          <w:sz w:val="48"/>
          <w:szCs w:val="48"/>
        </w:rPr>
        <w:t xml:space="preserve">Smart Wi-Fi </w:t>
      </w:r>
      <w:r w:rsidR="00C56071">
        <w:rPr>
          <w:sz w:val="48"/>
          <w:szCs w:val="48"/>
        </w:rPr>
        <w:t>LED STRIPLIGHT INSTRUCTIONS</w:t>
      </w:r>
    </w:p>
    <w:p w14:paraId="4D510086" w14:textId="77777777" w:rsidR="00C53A2B" w:rsidRPr="00DE4583" w:rsidRDefault="00C53A2B" w:rsidP="00C53A2B">
      <w:pPr>
        <w:pStyle w:val="Default"/>
        <w:rPr>
          <w:rFonts w:asciiTheme="minorHAnsi" w:hAnsiTheme="minorHAnsi" w:cstheme="minorHAnsi"/>
          <w:sz w:val="23"/>
          <w:szCs w:val="23"/>
        </w:rPr>
      </w:pPr>
      <w:r w:rsidRPr="00DE4583">
        <w:rPr>
          <w:rFonts w:asciiTheme="minorHAnsi" w:hAnsiTheme="minorHAnsi" w:cstheme="minorHAnsi"/>
          <w:b/>
          <w:bCs/>
          <w:sz w:val="23"/>
          <w:szCs w:val="23"/>
        </w:rPr>
        <w:t>WARNING:</w:t>
      </w:r>
    </w:p>
    <w:p w14:paraId="378DF1E4" w14:textId="2197C213" w:rsidR="00C53A2B" w:rsidRPr="005A761D" w:rsidRDefault="00C53A2B" w:rsidP="00C53A2B">
      <w:pPr>
        <w:widowControl/>
        <w:numPr>
          <w:ilvl w:val="0"/>
          <w:numId w:val="2"/>
        </w:numPr>
        <w:jc w:val="left"/>
        <w:rPr>
          <w:rFonts w:eastAsia="Times New Roman" w:cstheme="minorHAnsi"/>
          <w:kern w:val="0"/>
          <w:sz w:val="22"/>
          <w:lang w:val="en-AU" w:eastAsia="en-US"/>
        </w:rPr>
      </w:pPr>
      <w:r>
        <w:rPr>
          <w:rFonts w:eastAsia="Times New Roman" w:cstheme="minorHAnsi"/>
          <w:lang w:val="en-AU"/>
        </w:rPr>
        <w:t>LED STRIPLIGHT</w:t>
      </w:r>
      <w:r w:rsidRPr="005A761D">
        <w:rPr>
          <w:rFonts w:eastAsia="Times New Roman" w:cstheme="minorHAnsi"/>
          <w:lang w:val="en-AU"/>
        </w:rPr>
        <w:t xml:space="preserve"> FOR INDOOR OR OUTDOOR USE </w:t>
      </w:r>
    </w:p>
    <w:p w14:paraId="5B85902B" w14:textId="41EAD1E1" w:rsidR="00C53A2B" w:rsidRPr="005A761D" w:rsidRDefault="00C53A2B" w:rsidP="00C53A2B">
      <w:pPr>
        <w:widowControl/>
        <w:numPr>
          <w:ilvl w:val="0"/>
          <w:numId w:val="2"/>
        </w:numPr>
        <w:jc w:val="left"/>
        <w:rPr>
          <w:rFonts w:eastAsia="Times New Roman" w:cstheme="minorHAnsi"/>
          <w:lang w:val="en-AU"/>
        </w:rPr>
      </w:pPr>
      <w:r w:rsidRPr="005A761D">
        <w:rPr>
          <w:rFonts w:eastAsia="Times New Roman" w:cstheme="minorHAnsi"/>
          <w:lang w:val="en-AU"/>
        </w:rPr>
        <w:t>SAFETY EXTRA LOW VOLTAGE TRANSFORMER MUST REMAIN INDOORS ONLY – IT CANNOT BE EXPOSED TO THE WEATHER</w:t>
      </w:r>
    </w:p>
    <w:p w14:paraId="244B34ED" w14:textId="2225FDB4" w:rsidR="00C53A2B" w:rsidRDefault="00C56071" w:rsidP="00C56071">
      <w:pPr>
        <w:pStyle w:val="Default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DE4583">
        <w:rPr>
          <w:rFonts w:asciiTheme="minorHAnsi" w:hAnsiTheme="minorHAnsi" w:cstheme="minorHAnsi"/>
          <w:b/>
          <w:bCs/>
          <w:sz w:val="20"/>
          <w:szCs w:val="20"/>
        </w:rPr>
        <w:t>TO ENSURE THE SAFE AND SATISFACTORY OPERATION OF THIS SET PLEASE READ THESE INSTRUCTIONS CAREFULLY AND RETAIN FOR FUTURE REFERENCE</w:t>
      </w:r>
    </w:p>
    <w:p w14:paraId="743A2A2E" w14:textId="77777777" w:rsidR="00C53A2B" w:rsidRDefault="00C53A2B" w:rsidP="00C56071">
      <w:pPr>
        <w:pStyle w:val="Default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 xml:space="preserve">FOR ANY QUESTIONS OR TROUBLESHOOTING PLEASE VISIT </w:t>
      </w:r>
      <w:hyperlink r:id="rId11" w:history="1">
        <w:r w:rsidRPr="00B73E66">
          <w:rPr>
            <w:rStyle w:val="Hyperlink"/>
            <w:rFonts w:asciiTheme="minorHAnsi" w:hAnsiTheme="minorHAnsi" w:cstheme="minorHAnsi"/>
            <w:b/>
            <w:bCs/>
            <w:sz w:val="20"/>
            <w:szCs w:val="20"/>
          </w:rPr>
          <w:t>www.mirabellagenio.com.au</w:t>
        </w:r>
      </w:hyperlink>
    </w:p>
    <w:p w14:paraId="6F1F630B" w14:textId="77777777" w:rsidR="00C56071" w:rsidRPr="002E1AF7" w:rsidRDefault="00C56071" w:rsidP="00C56071">
      <w:pPr>
        <w:pStyle w:val="Default"/>
        <w:jc w:val="center"/>
        <w:rPr>
          <w:rFonts w:asciiTheme="minorHAnsi" w:hAnsiTheme="minorHAnsi" w:cstheme="minorHAnsi"/>
          <w:sz w:val="28"/>
          <w:szCs w:val="28"/>
        </w:rPr>
      </w:pPr>
      <w:r w:rsidRPr="002E1AF7">
        <w:rPr>
          <w:rFonts w:asciiTheme="minorHAnsi" w:hAnsiTheme="minorHAnsi" w:cstheme="minorHAnsi"/>
          <w:b/>
          <w:bCs/>
          <w:i/>
          <w:iCs/>
          <w:sz w:val="28"/>
          <w:szCs w:val="28"/>
          <w:u w:val="single"/>
        </w:rPr>
        <w:t xml:space="preserve">We recommend that the set be tested prior to being set up in the desired location </w:t>
      </w:r>
    </w:p>
    <w:p w14:paraId="638A4D80" w14:textId="77777777" w:rsidR="00C56071" w:rsidRPr="00DE4583" w:rsidRDefault="00C56071" w:rsidP="00C56071">
      <w:pPr>
        <w:pStyle w:val="Default"/>
        <w:rPr>
          <w:rFonts w:asciiTheme="minorHAnsi" w:hAnsiTheme="minorHAnsi" w:cstheme="minorHAnsi"/>
          <w:sz w:val="28"/>
          <w:szCs w:val="28"/>
        </w:rPr>
      </w:pPr>
      <w:r w:rsidRPr="00DE4583">
        <w:rPr>
          <w:rFonts w:asciiTheme="minorHAnsi" w:hAnsiTheme="minorHAnsi" w:cstheme="minorHAnsi"/>
          <w:b/>
          <w:bCs/>
          <w:sz w:val="23"/>
          <w:szCs w:val="23"/>
        </w:rPr>
        <w:t xml:space="preserve">SAFETY </w:t>
      </w:r>
      <w:proofErr w:type="gramStart"/>
      <w:r w:rsidRPr="00DE4583">
        <w:rPr>
          <w:rFonts w:asciiTheme="minorHAnsi" w:hAnsiTheme="minorHAnsi" w:cstheme="minorHAnsi"/>
          <w:b/>
          <w:bCs/>
          <w:sz w:val="23"/>
          <w:szCs w:val="23"/>
        </w:rPr>
        <w:t>INFORMATION</w:t>
      </w:r>
      <w:r w:rsidRPr="00DE4583">
        <w:rPr>
          <w:rFonts w:asciiTheme="minorHAnsi" w:hAnsiTheme="minorHAnsi" w:cstheme="minorHAnsi"/>
          <w:b/>
          <w:bCs/>
          <w:sz w:val="28"/>
          <w:szCs w:val="28"/>
        </w:rPr>
        <w:t>:-</w:t>
      </w:r>
      <w:proofErr w:type="gramEnd"/>
      <w:r w:rsidRPr="00DE4583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</w:p>
    <w:p w14:paraId="5764D190" w14:textId="604560FE" w:rsidR="00E70BB1" w:rsidRDefault="00C56071" w:rsidP="00E70BB1">
      <w:pPr>
        <w:pStyle w:val="NoSpacing"/>
        <w:rPr>
          <w:rStyle w:val="Strong"/>
          <w:rFonts w:cstheme="minorHAnsi"/>
          <w:b w:val="0"/>
        </w:rPr>
      </w:pPr>
      <w:r w:rsidRPr="00C56071">
        <w:rPr>
          <w:rFonts w:cstheme="minorHAnsi"/>
        </w:rPr>
        <w:t xml:space="preserve">• </w:t>
      </w:r>
      <w:r w:rsidRPr="00C56071">
        <w:rPr>
          <w:rStyle w:val="Strong"/>
          <w:rFonts w:cstheme="minorHAnsi"/>
          <w:b w:val="0"/>
        </w:rPr>
        <w:t xml:space="preserve">Remove set from packaging before connecting to power supply. </w:t>
      </w:r>
    </w:p>
    <w:p w14:paraId="6C48192E" w14:textId="77777777" w:rsidR="00C56071" w:rsidRPr="00C56071" w:rsidRDefault="00C56071" w:rsidP="00C56071">
      <w:pPr>
        <w:pStyle w:val="NoSpacing"/>
        <w:rPr>
          <w:rStyle w:val="Strong"/>
          <w:rFonts w:cstheme="minorHAnsi"/>
          <w:b w:val="0"/>
        </w:rPr>
      </w:pPr>
      <w:r w:rsidRPr="00C56071">
        <w:rPr>
          <w:rStyle w:val="Strong"/>
          <w:rFonts w:cstheme="minorHAnsi"/>
          <w:b w:val="0"/>
        </w:rPr>
        <w:t xml:space="preserve">• Before using or re-using the set, inspect carefully </w:t>
      </w:r>
    </w:p>
    <w:p w14:paraId="24FAEFF3" w14:textId="77777777" w:rsidR="00C56071" w:rsidRPr="00C56071" w:rsidRDefault="00C56071" w:rsidP="00C56071">
      <w:pPr>
        <w:pStyle w:val="NoSpacing"/>
        <w:rPr>
          <w:rStyle w:val="Strong"/>
          <w:rFonts w:cstheme="minorHAnsi"/>
          <w:b w:val="0"/>
        </w:rPr>
      </w:pPr>
      <w:r w:rsidRPr="00C56071">
        <w:rPr>
          <w:rStyle w:val="Strong"/>
          <w:rFonts w:cstheme="minorHAnsi"/>
          <w:b w:val="0"/>
        </w:rPr>
        <w:t xml:space="preserve">• Use only with transformer supplied </w:t>
      </w:r>
    </w:p>
    <w:p w14:paraId="49D40908" w14:textId="77777777" w:rsidR="00C56071" w:rsidRPr="00C56071" w:rsidRDefault="00C56071" w:rsidP="00C56071">
      <w:pPr>
        <w:pStyle w:val="NoSpacing"/>
        <w:rPr>
          <w:rStyle w:val="Strong"/>
          <w:rFonts w:cstheme="minorHAnsi"/>
          <w:b w:val="0"/>
        </w:rPr>
      </w:pPr>
      <w:r w:rsidRPr="00C56071">
        <w:rPr>
          <w:rStyle w:val="Strong"/>
          <w:rFonts w:cstheme="minorHAnsi"/>
          <w:b w:val="0"/>
        </w:rPr>
        <w:t xml:space="preserve">• Do not connect set electrically to another set </w:t>
      </w:r>
    </w:p>
    <w:p w14:paraId="666B43E2" w14:textId="77777777" w:rsidR="00C56071" w:rsidRPr="00C56071" w:rsidRDefault="00C56071" w:rsidP="00C56071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</w:pPr>
      <w:r w:rsidRPr="00C56071">
        <w:rPr>
          <w:rStyle w:val="Strong"/>
          <w:rFonts w:asciiTheme="minorHAnsi" w:hAnsiTheme="minorHAnsi" w:cstheme="minorHAnsi"/>
          <w:b w:val="0"/>
          <w:lang w:val="en-US" w:eastAsia="zh-CN"/>
        </w:rPr>
        <w:t xml:space="preserve">• </w:t>
      </w:r>
      <w:r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Ensure that </w:t>
      </w:r>
      <w:proofErr w:type="gramStart"/>
      <w:r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all of</w:t>
      </w:r>
      <w:proofErr w:type="gramEnd"/>
      <w:r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 the cable is completely uncoiled whilst set is in use. </w:t>
      </w:r>
    </w:p>
    <w:p w14:paraId="03103912" w14:textId="68EFE143" w:rsidR="00C56071" w:rsidRPr="00E70BB1" w:rsidRDefault="00C56071" w:rsidP="00F8328E">
      <w:pPr>
        <w:pStyle w:val="Default"/>
        <w:rPr>
          <w:rStyle w:val="Strong"/>
          <w:rFonts w:asciiTheme="minorHAnsi" w:hAnsiTheme="minorHAnsi" w:cstheme="minorHAnsi"/>
          <w:b w:val="0"/>
          <w:bCs w:val="0"/>
          <w:color w:val="auto"/>
          <w:kern w:val="2"/>
          <w:sz w:val="21"/>
          <w:lang w:val="en-US" w:eastAsia="zh-CN"/>
        </w:rPr>
      </w:pPr>
      <w:r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Failure to do so may cause over-heating and subsequent malfunction</w:t>
      </w:r>
    </w:p>
    <w:p w14:paraId="206A16D2" w14:textId="6D1FBC33" w:rsidR="00C56071" w:rsidRPr="00C56071" w:rsidRDefault="00C56071" w:rsidP="00C56071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smallCaps/>
          <w:color w:val="auto"/>
          <w:kern w:val="2"/>
          <w:sz w:val="21"/>
          <w:lang w:val="en-US" w:eastAsia="zh-CN"/>
        </w:rPr>
      </w:pPr>
      <w:r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• Avoid damage to wire insulation (cable), as this could cause a short-circuit and damage the</w:t>
      </w:r>
      <w:r w:rsidR="00E70BB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 </w:t>
      </w:r>
      <w:r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transformer</w:t>
      </w:r>
      <w:r w:rsidRPr="00C56071">
        <w:rPr>
          <w:rStyle w:val="Strong"/>
          <w:rFonts w:asciiTheme="minorHAnsi" w:hAnsiTheme="minorHAnsi" w:cstheme="minorHAnsi"/>
          <w:b w:val="0"/>
          <w:smallCaps/>
          <w:color w:val="auto"/>
          <w:kern w:val="2"/>
          <w:sz w:val="21"/>
          <w:lang w:val="en-US" w:eastAsia="zh-CN"/>
        </w:rPr>
        <w:t xml:space="preserve"> </w:t>
      </w:r>
    </w:p>
    <w:p w14:paraId="20FA415F" w14:textId="77777777" w:rsidR="00D04544" w:rsidRDefault="00C56071" w:rsidP="00C56071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</w:pPr>
      <w:r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• Do not use any set which has: – cut, damaged, or frayed wire insulation, cracks in lamp-holders,</w:t>
      </w:r>
    </w:p>
    <w:p w14:paraId="3BAAA424" w14:textId="5FD13D9C" w:rsidR="00C56071" w:rsidRDefault="00E70BB1" w:rsidP="00C56071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</w:pPr>
      <w:r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  </w:t>
      </w:r>
      <w:r w:rsidR="00C56071"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loose connections or exposed wires</w:t>
      </w:r>
    </w:p>
    <w:p w14:paraId="0D4FD229" w14:textId="77777777" w:rsidR="00E70BB1" w:rsidRPr="00D537F1" w:rsidRDefault="00E70BB1" w:rsidP="00E70BB1">
      <w:pPr>
        <w:pStyle w:val="NoSpacing"/>
      </w:pPr>
    </w:p>
    <w:p w14:paraId="4A3E296A" w14:textId="29AE2FA8" w:rsidR="00E70BB1" w:rsidRDefault="00E70BB1" w:rsidP="00E70BB1">
      <w:pPr>
        <w:pStyle w:val="Default"/>
        <w:rPr>
          <w:rStyle w:val="Strong"/>
          <w:rFonts w:asciiTheme="minorHAnsi" w:hAnsiTheme="minorHAnsi" w:cstheme="minorHAnsi"/>
          <w:color w:val="auto"/>
          <w:kern w:val="2"/>
          <w:sz w:val="21"/>
          <w:lang w:val="en-US" w:eastAsia="zh-CN"/>
        </w:rPr>
      </w:pPr>
      <w:r w:rsidRPr="00E70BB1">
        <w:rPr>
          <w:rStyle w:val="Strong"/>
          <w:rFonts w:asciiTheme="minorHAnsi" w:hAnsiTheme="minorHAnsi" w:cstheme="minorHAnsi"/>
          <w:color w:val="auto"/>
          <w:kern w:val="2"/>
          <w:sz w:val="21"/>
          <w:lang w:val="en-US" w:eastAsia="zh-CN"/>
        </w:rPr>
        <w:t xml:space="preserve">Note: When connecting the controller to the strip light, please </w:t>
      </w:r>
      <w:r>
        <w:rPr>
          <w:rStyle w:val="Strong"/>
          <w:rFonts w:asciiTheme="minorHAnsi" w:hAnsiTheme="minorHAnsi" w:cstheme="minorHAnsi"/>
          <w:color w:val="auto"/>
          <w:kern w:val="2"/>
          <w:sz w:val="21"/>
          <w:lang w:val="en-US" w:eastAsia="zh-CN"/>
        </w:rPr>
        <w:t>ensure</w:t>
      </w:r>
      <w:r w:rsidRPr="00E70BB1">
        <w:rPr>
          <w:rStyle w:val="Strong"/>
          <w:rFonts w:asciiTheme="minorHAnsi" w:hAnsiTheme="minorHAnsi" w:cstheme="minorHAnsi"/>
          <w:color w:val="auto"/>
          <w:kern w:val="2"/>
          <w:sz w:val="21"/>
          <w:lang w:val="en-US" w:eastAsia="zh-CN"/>
        </w:rPr>
        <w:t xml:space="preserve"> the arrows are aligned with one another</w:t>
      </w:r>
    </w:p>
    <w:p w14:paraId="132BFFAF" w14:textId="6AE7EF23" w:rsidR="00D430EB" w:rsidRPr="00E70BB1" w:rsidRDefault="00467DD5" w:rsidP="00E70BB1">
      <w:pPr>
        <w:pStyle w:val="Default"/>
        <w:rPr>
          <w:rStyle w:val="Strong"/>
          <w:rFonts w:asciiTheme="minorHAnsi" w:hAnsiTheme="minorHAnsi" w:cstheme="minorHAnsi"/>
          <w:color w:val="auto"/>
          <w:kern w:val="2"/>
          <w:sz w:val="21"/>
          <w:lang w:val="en-US" w:eastAsia="zh-C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0F42EE" wp14:editId="38449F2A">
                <wp:simplePos x="0" y="0"/>
                <wp:positionH relativeFrom="column">
                  <wp:posOffset>1047750</wp:posOffset>
                </wp:positionH>
                <wp:positionV relativeFrom="paragraph">
                  <wp:posOffset>771525</wp:posOffset>
                </wp:positionV>
                <wp:extent cx="676275" cy="26670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" cy="2667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81B3E5" id="Rectangle 2" o:spid="_x0000_s1026" style="position:absolute;margin-left:82.5pt;margin-top:60.75pt;width:53.25pt;height:2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" filled="f" strokecolor="#243f60 [1604]" strokeweight="2pt"/>
            </w:pict>
          </mc:Fallback>
        </mc:AlternateContent>
      </w:r>
      <w:r>
        <w:rPr>
          <w:noProof/>
        </w:rPr>
        <w:drawing>
          <wp:inline distT="0" distB="0" distL="0" distR="0" wp14:anchorId="53AB9B3C" wp14:editId="330D9A69">
            <wp:extent cx="2790825" cy="126130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30170" cy="127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3F04">
        <w:rPr>
          <w:rStyle w:val="Strong"/>
          <w:rFonts w:asciiTheme="minorHAnsi" w:hAnsiTheme="minorHAnsi" w:cstheme="minorHAnsi"/>
          <w:color w:val="auto"/>
          <w:kern w:val="2"/>
          <w:sz w:val="21"/>
          <w:lang w:val="en-US" w:eastAsia="zh-CN"/>
        </w:rPr>
        <w:t xml:space="preserve">   </w:t>
      </w:r>
      <w:r w:rsidR="00981F16">
        <w:rPr>
          <w:rStyle w:val="Strong"/>
          <w:rFonts w:asciiTheme="minorHAnsi" w:hAnsiTheme="minorHAnsi" w:cstheme="minorHAnsi"/>
          <w:noProof/>
          <w:color w:val="auto"/>
          <w:kern w:val="2"/>
          <w:sz w:val="21"/>
          <w:lang w:val="en-US" w:eastAsia="zh-CN"/>
        </w:rPr>
        <w:drawing>
          <wp:inline distT="0" distB="0" distL="0" distR="0" wp14:anchorId="1E7D0D81" wp14:editId="3DA620D8">
            <wp:extent cx="2886075" cy="12477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0BF4E1" w14:textId="58AA6AF2" w:rsidR="00E70BB1" w:rsidRDefault="00E70BB1" w:rsidP="00C56071">
      <w:pPr>
        <w:rPr>
          <w:rFonts w:cstheme="minorHAnsi"/>
          <w:b/>
          <w:bCs/>
          <w:sz w:val="24"/>
        </w:rPr>
      </w:pPr>
    </w:p>
    <w:p w14:paraId="30A2A101" w14:textId="4B74200A" w:rsidR="002E1AF7" w:rsidRPr="00382BD3" w:rsidRDefault="002E1AF7" w:rsidP="002E1AF7">
      <w:pPr>
        <w:rPr>
          <w:b/>
          <w:bCs/>
        </w:rPr>
      </w:pPr>
      <w:r>
        <w:rPr>
          <w:b/>
          <w:bCs/>
        </w:rPr>
        <w:t xml:space="preserve">1. </w:t>
      </w:r>
      <w:r w:rsidRPr="00382BD3">
        <w:rPr>
          <w:b/>
          <w:bCs/>
        </w:rPr>
        <w:t xml:space="preserve">Connection Preparation </w:t>
      </w:r>
    </w:p>
    <w:p w14:paraId="6A0773E9" w14:textId="25DF2614" w:rsidR="002E1AF7" w:rsidRDefault="002E1AF7" w:rsidP="002E1AF7">
      <w:r>
        <w:t xml:space="preserve">It is important that your phone is connected to 2.4Ghz Wi-Fi and not the 5GHz, </w:t>
      </w:r>
    </w:p>
    <w:p w14:paraId="3AF69599" w14:textId="40FDF952" w:rsidR="002E1AF7" w:rsidRDefault="002E1AF7" w:rsidP="002E1AF7">
      <w:r>
        <w:rPr>
          <w:noProof/>
        </w:rPr>
        <w:drawing>
          <wp:anchor distT="0" distB="0" distL="114300" distR="114300" simplePos="0" relativeHeight="251660288" behindDoc="0" locked="0" layoutInCell="1" allowOverlap="1" wp14:anchorId="7ADDFDEF" wp14:editId="7528A498">
            <wp:simplePos x="0" y="0"/>
            <wp:positionH relativeFrom="margin">
              <wp:posOffset>-28575</wp:posOffset>
            </wp:positionH>
            <wp:positionV relativeFrom="paragraph">
              <wp:posOffset>47625</wp:posOffset>
            </wp:positionV>
            <wp:extent cx="1826260" cy="2352675"/>
            <wp:effectExtent l="0" t="0" r="2540" b="9525"/>
            <wp:wrapSquare wrapText="bothSides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626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o verify your mobile device is set to a 2.4Ghz Wi-Fi network, </w:t>
      </w:r>
      <w:proofErr w:type="gramStart"/>
      <w:r>
        <w:t>Navigate</w:t>
      </w:r>
      <w:proofErr w:type="gramEnd"/>
      <w:r>
        <w:t xml:space="preserve"> to the</w:t>
      </w:r>
      <w:r w:rsidRPr="00382BD3">
        <w:rPr>
          <w:b/>
          <w:bCs/>
        </w:rPr>
        <w:t xml:space="preserve"> Setting</w:t>
      </w:r>
      <w:r>
        <w:t xml:space="preserve"> menu and click on </w:t>
      </w:r>
      <w:r w:rsidRPr="00382BD3">
        <w:rPr>
          <w:b/>
          <w:bCs/>
        </w:rPr>
        <w:t>Wi-Fi</w:t>
      </w:r>
      <w:r>
        <w:rPr>
          <w:b/>
          <w:bCs/>
        </w:rPr>
        <w:t xml:space="preserve">. </w:t>
      </w:r>
      <w:r>
        <w:t xml:space="preserve">In this menu you will see all detectable networks in your area. Locate the SSID for your network, select a Wi-Fi SSID that </w:t>
      </w:r>
      <w:proofErr w:type="gramStart"/>
      <w:r>
        <w:t>doesn’t</w:t>
      </w:r>
      <w:proofErr w:type="gramEnd"/>
      <w:r>
        <w:t xml:space="preserve"> end with 5G. </w:t>
      </w:r>
      <w:r>
        <w:br/>
      </w:r>
    </w:p>
    <w:p w14:paraId="20D5F443" w14:textId="77777777" w:rsidR="002E1AF7" w:rsidRDefault="002E1AF7" w:rsidP="002E1AF7">
      <w:r>
        <w:t xml:space="preserve">Check you have a strong Wi-Fi signal (at least two bars) in the location where the smart device is installed. </w:t>
      </w:r>
      <w:r>
        <w:rPr>
          <w:noProof/>
        </w:rPr>
        <w:drawing>
          <wp:inline distT="0" distB="0" distL="0" distR="0" wp14:anchorId="580A25B4" wp14:editId="18554728">
            <wp:extent cx="1304925" cy="176649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59301" cy="211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87479" w14:textId="77777777" w:rsidR="002E1AF7" w:rsidRDefault="002E1AF7" w:rsidP="002E1AF7">
      <w:r>
        <w:t xml:space="preserve">If you </w:t>
      </w:r>
      <w:proofErr w:type="gramStart"/>
      <w:r>
        <w:t>don’t</w:t>
      </w:r>
      <w:proofErr w:type="gramEnd"/>
      <w:r>
        <w:t xml:space="preserve"> have at least two bars signal on your phone, then you may need to reconsider the location or getting a Wi-Fi extender to boost the Wi-Fi signal strength. </w:t>
      </w:r>
    </w:p>
    <w:p w14:paraId="1E692066" w14:textId="77777777" w:rsidR="002E1AF7" w:rsidRDefault="002E1AF7" w:rsidP="002E1AF7">
      <w:r>
        <w:t xml:space="preserve">Or if you </w:t>
      </w:r>
      <w:proofErr w:type="gramStart"/>
      <w:r>
        <w:t>don’t</w:t>
      </w:r>
      <w:proofErr w:type="gramEnd"/>
      <w:r>
        <w:t xml:space="preserve"> see two SSID’s, one with 5G and one </w:t>
      </w:r>
      <w:proofErr w:type="spellStart"/>
      <w:r>
        <w:t>with out</w:t>
      </w:r>
      <w:proofErr w:type="spellEnd"/>
      <w:r>
        <w:t xml:space="preserve"> 5G, you </w:t>
      </w:r>
      <w:r w:rsidRPr="00354DD1">
        <w:rPr>
          <w:b/>
          <w:bCs/>
        </w:rPr>
        <w:t xml:space="preserve">MUST </w:t>
      </w:r>
      <w:r>
        <w:t xml:space="preserve">log into the router and manually disable the 5Ghz Wi-Fi signal if you’re having connection issues, such as connection time out, device is not found error, or device frequently going offline and cannot get back online. </w:t>
      </w:r>
    </w:p>
    <w:p w14:paraId="76206D83" w14:textId="50AF315B" w:rsidR="002E1AF7" w:rsidRDefault="002E1AF7" w:rsidP="002E1AF7">
      <w:r>
        <w:lastRenderedPageBreak/>
        <w:t xml:space="preserve">Please contact your internet provider or google how to </w:t>
      </w:r>
      <w:r w:rsidRPr="00C7500A">
        <w:rPr>
          <w:b/>
          <w:bCs/>
        </w:rPr>
        <w:t>disable 5Ghz Wi</w:t>
      </w:r>
      <w:r>
        <w:rPr>
          <w:b/>
          <w:bCs/>
        </w:rPr>
        <w:t>-</w:t>
      </w:r>
      <w:r w:rsidRPr="00C7500A">
        <w:rPr>
          <w:b/>
          <w:bCs/>
        </w:rPr>
        <w:t>Fi</w:t>
      </w:r>
      <w:r>
        <w:t xml:space="preserve"> for your router. </w:t>
      </w:r>
    </w:p>
    <w:p w14:paraId="6C0560E6" w14:textId="25634687" w:rsidR="002E1AF7" w:rsidRDefault="002E1AF7" w:rsidP="002E1AF7"/>
    <w:p w14:paraId="7A3F6F2B" w14:textId="10845D8C" w:rsidR="002E1AF7" w:rsidRPr="00C7500A" w:rsidRDefault="002E1AF7" w:rsidP="002E1AF7">
      <w:pPr>
        <w:pStyle w:val="ListParagraph"/>
        <w:widowControl/>
        <w:numPr>
          <w:ilvl w:val="0"/>
          <w:numId w:val="19"/>
        </w:numPr>
        <w:spacing w:after="160" w:line="259" w:lineRule="auto"/>
        <w:ind w:firstLineChars="0" w:firstLine="420"/>
        <w:contextualSpacing/>
        <w:jc w:val="left"/>
        <w:rPr>
          <w:b/>
          <w:bCs/>
        </w:rPr>
      </w:pPr>
      <w:r w:rsidRPr="00C7500A">
        <w:rPr>
          <w:b/>
          <w:bCs/>
        </w:rPr>
        <w:t xml:space="preserve">Install the APP and register Account </w:t>
      </w:r>
    </w:p>
    <w:p w14:paraId="6E98BC34" w14:textId="5D0A38CE" w:rsidR="002E1AF7" w:rsidRDefault="002E1AF7" w:rsidP="002E1AF7">
      <w:r>
        <w:t xml:space="preserve">For the best experience, download the "Mirabella Genio" APP to your smartphone from App Store or Google Play, the APP icon will be displayed after </w:t>
      </w:r>
      <w:proofErr w:type="gramStart"/>
      <w:r>
        <w:t>it’s</w:t>
      </w:r>
      <w:proofErr w:type="gramEnd"/>
      <w:r>
        <w:t xml:space="preserve"> installed successfully</w:t>
      </w:r>
    </w:p>
    <w:p w14:paraId="44831779" w14:textId="7428439D" w:rsidR="002E1AF7" w:rsidRDefault="002E1AF7" w:rsidP="002E1AF7"/>
    <w:p w14:paraId="63E24C30" w14:textId="0785AEEA" w:rsidR="002E1AF7" w:rsidRPr="00EF46DE" w:rsidRDefault="002E1AF7" w:rsidP="0062491A">
      <w:pPr>
        <w:pStyle w:val="ListParagraph"/>
        <w:widowControl/>
        <w:numPr>
          <w:ilvl w:val="0"/>
          <w:numId w:val="19"/>
        </w:numPr>
        <w:spacing w:after="160" w:line="259" w:lineRule="auto"/>
        <w:ind w:left="420" w:firstLineChars="0" w:firstLine="422"/>
        <w:contextualSpacing/>
        <w:jc w:val="left"/>
        <w:rPr>
          <w:b/>
          <w:bCs/>
        </w:rPr>
      </w:pPr>
      <w:r w:rsidRPr="002E1AF7">
        <w:rPr>
          <w:b/>
          <w:bCs/>
        </w:rPr>
        <w:t xml:space="preserve">Pairing using Mirabella Genio App </w:t>
      </w:r>
      <w:r>
        <w:rPr>
          <w:b/>
          <w:bCs/>
        </w:rPr>
        <w:br/>
      </w:r>
      <w:r w:rsidRPr="002E1AF7">
        <w:rPr>
          <w:b/>
          <w:bCs/>
        </w:rPr>
        <w:t xml:space="preserve">Video Tutorials are available on </w:t>
      </w:r>
      <w:hyperlink r:id="rId16" w:history="1">
        <w:r w:rsidRPr="003E3819">
          <w:rPr>
            <w:rStyle w:val="Hyperlink"/>
          </w:rPr>
          <w:t>https://mirabellagenio.net.au/led-strip-light</w:t>
        </w:r>
      </w:hyperlink>
      <w:r>
        <w:t xml:space="preserve"> </w:t>
      </w:r>
    </w:p>
    <w:p w14:paraId="2E940041" w14:textId="08B3A1C2" w:rsidR="00EF46DE" w:rsidRPr="00451FA5" w:rsidRDefault="00EF46DE" w:rsidP="00EF46DE">
      <w:pPr>
        <w:pStyle w:val="ListParagraph"/>
        <w:widowControl/>
        <w:spacing w:after="160" w:line="259" w:lineRule="auto"/>
        <w:ind w:left="842" w:firstLineChars="0" w:firstLine="0"/>
        <w:contextualSpacing/>
        <w:jc w:val="left"/>
      </w:pPr>
      <w:r w:rsidRPr="00451FA5">
        <w:t xml:space="preserve">There are two methods to connect your stirp light, if EZ method (fast blinking) </w:t>
      </w:r>
      <w:proofErr w:type="gramStart"/>
      <w:r w:rsidR="00676762" w:rsidRPr="00451FA5">
        <w:t>doesn’t</w:t>
      </w:r>
      <w:proofErr w:type="gramEnd"/>
      <w:r w:rsidR="00676762" w:rsidRPr="00451FA5">
        <w:t xml:space="preserve"> work, please try use AP method (slowly blinking) </w:t>
      </w:r>
      <w:r w:rsidR="00451FA5">
        <w:br/>
      </w:r>
    </w:p>
    <w:p w14:paraId="3761CC59" w14:textId="0B58CD27" w:rsidR="002E1AF7" w:rsidRDefault="004C1D0F" w:rsidP="004C1D0F">
      <w:pPr>
        <w:pStyle w:val="ListParagraph"/>
        <w:widowControl/>
        <w:numPr>
          <w:ilvl w:val="0"/>
          <w:numId w:val="20"/>
        </w:numPr>
        <w:spacing w:after="160"/>
        <w:ind w:left="0" w:firstLineChars="0" w:firstLine="420"/>
        <w:contextualSpacing/>
        <w:jc w:val="left"/>
      </w:pPr>
      <w:r>
        <w:t xml:space="preserve">Connect the light strip then </w:t>
      </w:r>
      <w:r w:rsidR="002E1AF7">
        <w:t>Switch on power at wall, wait a few seconds, strip light will be blinking fast</w:t>
      </w:r>
    </w:p>
    <w:p w14:paraId="393EAF9D" w14:textId="710DBF6E" w:rsidR="002E1AF7" w:rsidRDefault="002E1AF7" w:rsidP="004C1D0F">
      <w:pPr>
        <w:pStyle w:val="ListParagraph"/>
        <w:widowControl/>
        <w:numPr>
          <w:ilvl w:val="0"/>
          <w:numId w:val="20"/>
        </w:numPr>
        <w:spacing w:after="160"/>
        <w:ind w:left="0" w:firstLineChars="0" w:firstLine="420"/>
        <w:contextualSpacing/>
        <w:jc w:val="left"/>
      </w:pPr>
      <w:r>
        <w:t xml:space="preserve">If it did not automatically start to blink fast when first powered on, </w:t>
      </w:r>
      <w:proofErr w:type="gramStart"/>
      <w:r w:rsidRPr="004C1D0F">
        <w:rPr>
          <w:b/>
          <w:bCs/>
        </w:rPr>
        <w:t>press</w:t>
      </w:r>
      <w:proofErr w:type="gramEnd"/>
      <w:r w:rsidRPr="004C1D0F">
        <w:rPr>
          <w:b/>
          <w:bCs/>
        </w:rPr>
        <w:t xml:space="preserve"> and hold</w:t>
      </w:r>
      <w:r>
        <w:t xml:space="preserve"> the paring button on the controller, until the light </w:t>
      </w:r>
      <w:r w:rsidR="004C1D0F">
        <w:t>starts</w:t>
      </w:r>
      <w:r>
        <w:t xml:space="preserve"> to blink</w:t>
      </w:r>
    </w:p>
    <w:p w14:paraId="46906B35" w14:textId="0D064B90" w:rsidR="002E1AF7" w:rsidRDefault="002E1AF7" w:rsidP="004C1D0F">
      <w:pPr>
        <w:pStyle w:val="ListParagraph"/>
        <w:widowControl/>
        <w:numPr>
          <w:ilvl w:val="0"/>
          <w:numId w:val="20"/>
        </w:numPr>
        <w:spacing w:after="160"/>
        <w:ind w:firstLineChars="0"/>
        <w:contextualSpacing/>
        <w:jc w:val="left"/>
      </w:pPr>
      <w:r>
        <w:t xml:space="preserve"> </w:t>
      </w:r>
      <w:r w:rsidR="004C1D0F">
        <w:t>Check and verify</w:t>
      </w:r>
      <w:r>
        <w:t xml:space="preserve"> your mobile phone is connected to 2.4Ghz Wi-Fi network (5Ghz is not supported and must be disabled to avoid confusion on the router setting during pairing) </w:t>
      </w:r>
    </w:p>
    <w:p w14:paraId="631D6CA6" w14:textId="5AEC5A73" w:rsidR="002E1AF7" w:rsidRDefault="00FB2371" w:rsidP="004C1D0F">
      <w:pPr>
        <w:pStyle w:val="ListParagraph"/>
        <w:widowControl/>
        <w:numPr>
          <w:ilvl w:val="0"/>
          <w:numId w:val="20"/>
        </w:numPr>
        <w:spacing w:after="160"/>
        <w:ind w:firstLineChars="0"/>
        <w:contextualSpacing/>
        <w:jc w:val="left"/>
      </w:pPr>
      <w:r>
        <w:t xml:space="preserve">Open </w:t>
      </w:r>
      <w:r w:rsidR="002E1AF7">
        <w:t xml:space="preserve">Mirabella Genio APP, tap on </w:t>
      </w:r>
      <w:r w:rsidR="002E1AF7" w:rsidRPr="00D573FF">
        <w:rPr>
          <w:b/>
          <w:bCs/>
        </w:rPr>
        <w:t xml:space="preserve">+, </w:t>
      </w:r>
      <w:r w:rsidR="002E1AF7" w:rsidRPr="00FB7829">
        <w:t>then choose</w:t>
      </w:r>
      <w:r w:rsidR="002E1AF7" w:rsidRPr="0003570B">
        <w:t xml:space="preserve"> from the list</w:t>
      </w:r>
    </w:p>
    <w:p w14:paraId="76BF82D9" w14:textId="7BAD3D80" w:rsidR="007721B5" w:rsidRPr="00524381" w:rsidRDefault="002E1AF7" w:rsidP="00E91F95">
      <w:pPr>
        <w:pStyle w:val="ListParagraph"/>
        <w:widowControl/>
        <w:numPr>
          <w:ilvl w:val="0"/>
          <w:numId w:val="21"/>
        </w:numPr>
        <w:spacing w:after="160" w:line="259" w:lineRule="auto"/>
        <w:ind w:firstLineChars="0"/>
        <w:contextualSpacing/>
        <w:jc w:val="left"/>
        <w:rPr>
          <w:b/>
          <w:bCs/>
        </w:rPr>
      </w:pPr>
      <w:r>
        <w:t xml:space="preserve">During the connection 0-100% countdown, strip light will stop blinking., HOWEVER after end of 100% countdown, </w:t>
      </w:r>
      <w:r w:rsidR="004C1D0F">
        <w:t xml:space="preserve">if the </w:t>
      </w:r>
      <w:r>
        <w:t xml:space="preserve">APP display device not found error, </w:t>
      </w:r>
      <w:r w:rsidR="00F8328E">
        <w:t xml:space="preserve">this </w:t>
      </w:r>
      <w:proofErr w:type="gramStart"/>
      <w:r w:rsidR="00F8328E">
        <w:t>mean</w:t>
      </w:r>
      <w:proofErr w:type="gramEnd"/>
      <w:r w:rsidR="00F8328E">
        <w:t xml:space="preserve"> the APP failed communicate with our cloud services. </w:t>
      </w:r>
      <w:r w:rsidR="00524381">
        <w:br/>
      </w:r>
      <w:r w:rsidR="007721B5" w:rsidRPr="00524381">
        <w:rPr>
          <w:b/>
          <w:bCs/>
        </w:rPr>
        <w:t>Please re-try using AP method</w:t>
      </w:r>
    </w:p>
    <w:p w14:paraId="559BFCD5" w14:textId="77777777" w:rsidR="007721B5" w:rsidRDefault="007721B5" w:rsidP="007721B5">
      <w:pPr>
        <w:pStyle w:val="ListParagraph"/>
        <w:widowControl/>
        <w:spacing w:after="160" w:line="259" w:lineRule="auto"/>
        <w:ind w:left="720" w:firstLineChars="0" w:firstLine="0"/>
        <w:contextualSpacing/>
        <w:jc w:val="left"/>
      </w:pPr>
    </w:p>
    <w:p w14:paraId="0CDA4407" w14:textId="77777777" w:rsidR="00451FA5" w:rsidRDefault="00B11872" w:rsidP="00E91F95">
      <w:pPr>
        <w:pStyle w:val="ListParagraph"/>
        <w:widowControl/>
        <w:numPr>
          <w:ilvl w:val="0"/>
          <w:numId w:val="21"/>
        </w:numPr>
        <w:spacing w:after="160" w:line="259" w:lineRule="auto"/>
        <w:ind w:firstLineChars="0"/>
        <w:contextualSpacing/>
        <w:jc w:val="left"/>
      </w:pPr>
      <w:r>
        <w:t xml:space="preserve">While the light is fasting blinking, press and hold the pairing button again, wait for the light </w:t>
      </w:r>
      <w:r w:rsidR="00451FA5">
        <w:t xml:space="preserve">start to slowly </w:t>
      </w:r>
      <w:proofErr w:type="gramStart"/>
      <w:r w:rsidR="00451FA5">
        <w:t>blinking</w:t>
      </w:r>
      <w:proofErr w:type="gramEnd"/>
      <w:r w:rsidR="00451FA5">
        <w:t xml:space="preserve"> </w:t>
      </w:r>
    </w:p>
    <w:p w14:paraId="2C7066D5" w14:textId="3123DF80" w:rsidR="00451FA5" w:rsidRDefault="00451FA5" w:rsidP="00451FA5">
      <w:pPr>
        <w:pStyle w:val="ListParagraph"/>
      </w:pPr>
    </w:p>
    <w:p w14:paraId="17FFB64B" w14:textId="65F7E574" w:rsidR="00F0360D" w:rsidRPr="000048D2" w:rsidRDefault="00F96558" w:rsidP="00F96558">
      <w:pPr>
        <w:pStyle w:val="ListParagraph"/>
        <w:widowControl/>
        <w:numPr>
          <w:ilvl w:val="0"/>
          <w:numId w:val="22"/>
        </w:numPr>
        <w:spacing w:after="160" w:line="259" w:lineRule="auto"/>
        <w:ind w:left="720" w:firstLineChars="0"/>
        <w:contextualSpacing/>
        <w:jc w:val="left"/>
        <w:rPr>
          <w:sz w:val="18"/>
          <w:szCs w:val="18"/>
        </w:rPr>
      </w:pPr>
      <w:r w:rsidRPr="00317F9E">
        <w:rPr>
          <w:b/>
          <w:bCs/>
        </w:rPr>
        <w:t xml:space="preserve">if the </w:t>
      </w:r>
      <w:r w:rsidR="00906B64" w:rsidRPr="00317F9E">
        <w:rPr>
          <w:b/>
          <w:bCs/>
        </w:rPr>
        <w:t>fast-blinking</w:t>
      </w:r>
      <w:r w:rsidRPr="00317F9E">
        <w:rPr>
          <w:b/>
          <w:bCs/>
        </w:rPr>
        <w:t xml:space="preserve"> method (EZ method, mentioned above) doesn’t work, please try the slow blinking (AP method) below.</w:t>
      </w:r>
      <w:r>
        <w:br/>
        <w:t xml:space="preserve">While </w:t>
      </w:r>
      <w:r w:rsidR="00535AED">
        <w:t>the strip light is</w:t>
      </w:r>
      <w:r w:rsidRPr="00AE4DDC">
        <w:t xml:space="preserve"> rapidly blinking, </w:t>
      </w:r>
      <w:r w:rsidR="00535AED">
        <w:t xml:space="preserve">press and hold the pairing button on the controller </w:t>
      </w:r>
      <w:r w:rsidR="00E83FD7">
        <w:t xml:space="preserve">wait for the light start to </w:t>
      </w:r>
      <w:proofErr w:type="gramStart"/>
      <w:r w:rsidR="00E83FD7">
        <w:t>blinking</w:t>
      </w:r>
      <w:proofErr w:type="gramEnd"/>
      <w:r>
        <w:t xml:space="preserve"> slowly </w:t>
      </w:r>
      <w:r w:rsidRPr="00AE4DDC">
        <w:t xml:space="preserve">(1 blink per every 2 second) </w:t>
      </w:r>
      <w:r>
        <w:br/>
      </w:r>
      <w:r>
        <w:br/>
      </w:r>
      <w:r w:rsidR="00F0360D">
        <w:t xml:space="preserve">1. </w:t>
      </w:r>
      <w:r w:rsidR="00732B5F">
        <w:t>open up the Mirabella genio</w:t>
      </w:r>
      <w:r w:rsidR="00F0360D">
        <w:t xml:space="preserve"> APP, tap on </w:t>
      </w:r>
      <w:proofErr w:type="gramStart"/>
      <w:r w:rsidR="00F0360D" w:rsidRPr="00524381">
        <w:rPr>
          <w:b/>
          <w:bCs/>
        </w:rPr>
        <w:t>+</w:t>
      </w:r>
      <w:r w:rsidR="000048D2">
        <w:t xml:space="preserve"> </w:t>
      </w:r>
      <w:r w:rsidR="00BC25A6">
        <w:t>,</w:t>
      </w:r>
      <w:proofErr w:type="gramEnd"/>
      <w:r w:rsidR="00BC25A6">
        <w:t xml:space="preserve"> select genio strip </w:t>
      </w:r>
      <w:r w:rsidR="00982D53">
        <w:t>light</w:t>
      </w:r>
    </w:p>
    <w:p w14:paraId="5801C50F" w14:textId="7E265F53" w:rsidR="000048D2" w:rsidRDefault="0025249C" w:rsidP="000048D2">
      <w:pPr>
        <w:pStyle w:val="ListParagraph"/>
        <w:widowControl/>
        <w:spacing w:after="160" w:line="259" w:lineRule="auto"/>
        <w:ind w:left="720" w:firstLineChars="0" w:firstLine="0"/>
        <w:contextualSpacing/>
        <w:jc w:val="left"/>
        <w:rPr>
          <w:sz w:val="18"/>
          <w:szCs w:val="18"/>
          <w:lang w:val="en-AU"/>
        </w:rPr>
      </w:pPr>
      <w:r w:rsidRPr="00EE55B1">
        <w:rPr>
          <w:noProof/>
          <w:sz w:val="20"/>
          <w:szCs w:val="20"/>
          <w:lang w:val="en-AU" w:eastAsia="en-AU"/>
        </w:rPr>
        <w:drawing>
          <wp:inline distT="0" distB="0" distL="0" distR="0" wp14:anchorId="1EB2ABC8" wp14:editId="4774E86E">
            <wp:extent cx="1519839" cy="2084832"/>
            <wp:effectExtent l="0" t="0" r="4445" b="0"/>
            <wp:docPr id="109" name="Picture 10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fr_16780_size880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0399" cy="211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5311">
        <w:rPr>
          <w:sz w:val="18"/>
          <w:szCs w:val="18"/>
          <w:lang w:val="en-AU"/>
        </w:rPr>
        <w:t xml:space="preserve">     </w:t>
      </w:r>
      <w:r w:rsidR="006E2AD7" w:rsidRPr="00EE55B1">
        <w:rPr>
          <w:noProof/>
          <w:sz w:val="20"/>
          <w:szCs w:val="20"/>
          <w:lang w:val="en-AU" w:eastAsia="en-AU"/>
        </w:rPr>
        <w:drawing>
          <wp:inline distT="0" distB="0" distL="0" distR="0" wp14:anchorId="7064707C" wp14:editId="583C2E78">
            <wp:extent cx="1300700" cy="2055571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320956" cy="2087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74CE9" w14:textId="3BA322D6" w:rsidR="00982D53" w:rsidRPr="00A16A91" w:rsidRDefault="00982D53" w:rsidP="000048D2">
      <w:pPr>
        <w:pStyle w:val="ListParagraph"/>
        <w:widowControl/>
        <w:spacing w:after="160" w:line="259" w:lineRule="auto"/>
        <w:ind w:left="720" w:firstLineChars="0" w:firstLine="0"/>
        <w:contextualSpacing/>
        <w:jc w:val="left"/>
      </w:pPr>
      <w:r w:rsidRPr="00A16A91">
        <w:t>Entre your Wi-Fi</w:t>
      </w:r>
      <w:r w:rsidR="00A16A91" w:rsidRPr="00A16A91">
        <w:t xml:space="preserve"> name and </w:t>
      </w:r>
      <w:r w:rsidR="004C5311" w:rsidRPr="00A16A91">
        <w:t>password, then</w:t>
      </w:r>
      <w:r w:rsidR="00A16A91">
        <w:t xml:space="preserve"> in </w:t>
      </w:r>
      <w:r w:rsidR="00A16A91" w:rsidRPr="004C5311">
        <w:rPr>
          <w:b/>
          <w:bCs/>
        </w:rPr>
        <w:t>reset the device first</w:t>
      </w:r>
      <w:r w:rsidR="00A16A91">
        <w:t xml:space="preserve"> screen</w:t>
      </w:r>
    </w:p>
    <w:p w14:paraId="281A5175" w14:textId="2D655CE5" w:rsidR="00F96558" w:rsidRPr="00317F9E" w:rsidRDefault="00CC24C5" w:rsidP="000048D2">
      <w:pPr>
        <w:pStyle w:val="ListParagraph"/>
        <w:widowControl/>
        <w:spacing w:after="160" w:line="259" w:lineRule="auto"/>
        <w:ind w:left="360" w:firstLineChars="0" w:firstLine="0"/>
        <w:contextualSpacing/>
        <w:jc w:val="left"/>
        <w:rPr>
          <w:sz w:val="18"/>
          <w:szCs w:val="18"/>
        </w:rPr>
      </w:pPr>
      <w:r>
        <w:t xml:space="preserve">   </w:t>
      </w:r>
      <w:r w:rsidR="00F96558">
        <w:t xml:space="preserve">tap on </w:t>
      </w:r>
      <w:r w:rsidR="00F96558" w:rsidRPr="00CC24C5">
        <w:rPr>
          <w:b/>
          <w:bCs/>
        </w:rPr>
        <w:t>EZ mode</w:t>
      </w:r>
      <w:r w:rsidR="00F96558">
        <w:t xml:space="preserve"> in the Top right hand corner just below the battery </w:t>
      </w:r>
      <w:proofErr w:type="gramStart"/>
      <w:r w:rsidR="00F96558">
        <w:t>image ,</w:t>
      </w:r>
      <w:proofErr w:type="gramEnd"/>
      <w:r w:rsidR="00F96558">
        <w:t xml:space="preserve"> select AP Mode </w:t>
      </w:r>
      <w:r w:rsidR="00F96558" w:rsidRPr="00CF5B70">
        <w:t xml:space="preserve">(refer to the 1st and </w:t>
      </w:r>
      <w:r>
        <w:t xml:space="preserve">  </w:t>
      </w:r>
      <w:r w:rsidR="00F96558" w:rsidRPr="00CF5B70">
        <w:t>2nd image below)</w:t>
      </w:r>
      <w:r w:rsidR="00F96558" w:rsidRPr="00CF5B70">
        <w:br/>
      </w:r>
    </w:p>
    <w:p w14:paraId="14B3BA4B" w14:textId="77777777" w:rsidR="00F96558" w:rsidRPr="008B4402" w:rsidRDefault="00F96558" w:rsidP="00F96558">
      <w:pPr>
        <w:pStyle w:val="ListParagraph"/>
        <w:widowControl/>
        <w:numPr>
          <w:ilvl w:val="0"/>
          <w:numId w:val="22"/>
        </w:numPr>
        <w:spacing w:after="160" w:line="259" w:lineRule="auto"/>
        <w:ind w:left="720" w:firstLineChars="0"/>
        <w:contextualSpacing/>
        <w:jc w:val="left"/>
      </w:pPr>
      <w:r>
        <w:lastRenderedPageBreak/>
        <w:t xml:space="preserve">Now </w:t>
      </w:r>
      <w:r w:rsidRPr="0073214E">
        <w:rPr>
          <w:b/>
          <w:bCs/>
        </w:rPr>
        <w:t>Confirm indicator slowly blinking</w:t>
      </w:r>
      <w:r w:rsidRPr="00D97986">
        <w:t xml:space="preserve"> </w:t>
      </w:r>
      <w:r>
        <w:t>(</w:t>
      </w:r>
      <w:r w:rsidRPr="0073214E">
        <w:t>refer to image 3</w:t>
      </w:r>
      <w:proofErr w:type="gramStart"/>
      <w:r w:rsidRPr="0073214E">
        <w:t>),  hit</w:t>
      </w:r>
      <w:proofErr w:type="gramEnd"/>
      <w:r w:rsidRPr="0073214E">
        <w:t xml:space="preserve"> </w:t>
      </w:r>
      <w:r w:rsidRPr="0073214E">
        <w:rPr>
          <w:b/>
          <w:bCs/>
        </w:rPr>
        <w:t>Next</w:t>
      </w:r>
      <w:r w:rsidRPr="0073214E">
        <w:t xml:space="preserve">, then </w:t>
      </w:r>
      <w:r w:rsidRPr="0073214E">
        <w:rPr>
          <w:b/>
          <w:bCs/>
        </w:rPr>
        <w:t>Go to connect</w:t>
      </w:r>
      <w:r w:rsidRPr="0073214E">
        <w:t xml:space="preserve"> </w:t>
      </w:r>
      <w:r>
        <w:t xml:space="preserve">and connect to Wi-Fi named </w:t>
      </w:r>
      <w:proofErr w:type="spellStart"/>
      <w:r w:rsidRPr="008B4402">
        <w:t>S</w:t>
      </w:r>
      <w:r>
        <w:t>mart</w:t>
      </w:r>
      <w:r w:rsidRPr="008B4402">
        <w:t>L</w:t>
      </w:r>
      <w:r>
        <w:t>ife</w:t>
      </w:r>
      <w:r w:rsidRPr="008B4402">
        <w:t>_</w:t>
      </w:r>
      <w:r>
        <w:t>XXXX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64"/>
        <w:gridCol w:w="2726"/>
        <w:gridCol w:w="2762"/>
      </w:tblGrid>
      <w:tr w:rsidR="00F96558" w14:paraId="700096DA" w14:textId="77777777" w:rsidTr="005123FD">
        <w:trPr>
          <w:jc w:val="center"/>
        </w:trPr>
        <w:tc>
          <w:tcPr>
            <w:tcW w:w="2609" w:type="dxa"/>
          </w:tcPr>
          <w:p w14:paraId="4DFE78FB" w14:textId="77777777" w:rsidR="00F96558" w:rsidRDefault="00F96558" w:rsidP="005123FD">
            <w:pPr>
              <w:pStyle w:val="ListParagraph"/>
              <w:ind w:firstLine="440"/>
              <w:jc w:val="center"/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DFED800" wp14:editId="24B14361">
                      <wp:simplePos x="0" y="0"/>
                      <wp:positionH relativeFrom="column">
                        <wp:posOffset>604908</wp:posOffset>
                      </wp:positionH>
                      <wp:positionV relativeFrom="paragraph">
                        <wp:posOffset>233498</wp:posOffset>
                      </wp:positionV>
                      <wp:extent cx="448464" cy="320331"/>
                      <wp:effectExtent l="0" t="38100" r="46990" b="22860"/>
                      <wp:wrapNone/>
                      <wp:docPr id="4" name="Straight Arrow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48464" cy="320331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0E8FA8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4" o:spid="_x0000_s1026" type="#_x0000_t32" style="position:absolute;margin-left:47.65pt;margin-top:18.4pt;width:35.3pt;height:25.2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3F72AFBD" wp14:editId="2DCCB4C9">
                  <wp:extent cx="1316736" cy="2338979"/>
                  <wp:effectExtent l="0" t="0" r="0" b="4445"/>
                  <wp:docPr id="8" name="Picture 8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Graphical user interface, application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0763" cy="2363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5" w:type="dxa"/>
          </w:tcPr>
          <w:p w14:paraId="367415B1" w14:textId="77777777" w:rsidR="00F96558" w:rsidRDefault="00F96558" w:rsidP="005123FD">
            <w:pPr>
              <w:pStyle w:val="ListParagraph"/>
              <w:ind w:firstLine="440"/>
              <w:jc w:val="center"/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14055AB" wp14:editId="3C234202">
                      <wp:simplePos x="0" y="0"/>
                      <wp:positionH relativeFrom="column">
                        <wp:posOffset>271050</wp:posOffset>
                      </wp:positionH>
                      <wp:positionV relativeFrom="paragraph">
                        <wp:posOffset>661462</wp:posOffset>
                      </wp:positionV>
                      <wp:extent cx="361100" cy="23297"/>
                      <wp:effectExtent l="0" t="57150" r="39370" b="7239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61100" cy="23297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40E0C7C" id="Straight Arrow Connector 5" o:spid="_x0000_s1026" type="#_x0000_t32" style="position:absolute;margin-left:21.35pt;margin-top:52.1pt;width:28.45pt;height:1.85pt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2FA82C1B" wp14:editId="61B0D86E">
                  <wp:extent cx="1305442" cy="2318918"/>
                  <wp:effectExtent l="0" t="0" r="9525" b="5715"/>
                  <wp:docPr id="9" name="Picture 9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Graphical user interface, text, application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2012" cy="23483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0" w:type="dxa"/>
          </w:tcPr>
          <w:p w14:paraId="1E70FF58" w14:textId="77777777" w:rsidR="00F96558" w:rsidRDefault="00F96558" w:rsidP="005123FD">
            <w:pPr>
              <w:pStyle w:val="ListParagraph"/>
              <w:ind w:firstLine="440"/>
              <w:jc w:val="center"/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86BDEE2" wp14:editId="3D5265A9">
                      <wp:simplePos x="0" y="0"/>
                      <wp:positionH relativeFrom="column">
                        <wp:posOffset>79574</wp:posOffset>
                      </wp:positionH>
                      <wp:positionV relativeFrom="paragraph">
                        <wp:posOffset>1981048</wp:posOffset>
                      </wp:positionV>
                      <wp:extent cx="211540" cy="61415"/>
                      <wp:effectExtent l="0" t="57150" r="0" b="34290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11540" cy="6141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CEC617A" id="Straight Arrow Connector 22" o:spid="_x0000_s1026" type="#_x0000_t32" style="position:absolute;margin-left:6.25pt;margin-top:156pt;width:16.65pt;height:4.85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D12CAE8" wp14:editId="74FED6D5">
                      <wp:simplePos x="0" y="0"/>
                      <wp:positionH relativeFrom="column">
                        <wp:posOffset>45455</wp:posOffset>
                      </wp:positionH>
                      <wp:positionV relativeFrom="paragraph">
                        <wp:posOffset>1789524</wp:posOffset>
                      </wp:positionV>
                      <wp:extent cx="156949" cy="179079"/>
                      <wp:effectExtent l="0" t="38100" r="52705" b="30480"/>
                      <wp:wrapNone/>
                      <wp:docPr id="14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56949" cy="179079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F6B346" id="Straight Arrow Connector 14" o:spid="_x0000_s1026" type="#_x0000_t32" style="position:absolute;margin-left:3.6pt;margin-top:140.9pt;width:12.35pt;height:14.1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6F849E31" wp14:editId="4DB59E88">
                  <wp:extent cx="1305916" cy="2319759"/>
                  <wp:effectExtent l="0" t="0" r="8890" b="4445"/>
                  <wp:docPr id="10" name="Picture 10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Graphical user interface, text, application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863" cy="2351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6558" w14:paraId="08CADC84" w14:textId="77777777" w:rsidTr="005123FD">
        <w:trPr>
          <w:jc w:val="center"/>
        </w:trPr>
        <w:tc>
          <w:tcPr>
            <w:tcW w:w="7094" w:type="dxa"/>
            <w:gridSpan w:val="3"/>
          </w:tcPr>
          <w:p w14:paraId="61A818C3" w14:textId="7EB94726" w:rsidR="00F96558" w:rsidRPr="008B4402" w:rsidRDefault="00F96558" w:rsidP="005123FD">
            <w:pPr>
              <w:pStyle w:val="ListParagraph"/>
              <w:ind w:firstLine="400"/>
              <w:rPr>
                <w:noProof/>
                <w:sz w:val="16"/>
                <w:szCs w:val="16"/>
              </w:rPr>
            </w:pPr>
            <w:r w:rsidRPr="00CF5B70">
              <w:rPr>
                <w:noProof/>
                <w:sz w:val="20"/>
                <w:szCs w:val="20"/>
              </w:rPr>
              <w:t>Note: If you fail to see Wi-Fi name beginning with the word SmartLife_XXXX,</w:t>
            </w:r>
            <w:r w:rsidR="00AA5725">
              <w:rPr>
                <w:noProof/>
                <w:sz w:val="20"/>
                <w:szCs w:val="20"/>
              </w:rPr>
              <w:t xml:space="preserve"> then mean the device is not slowly blinking,</w:t>
            </w:r>
            <w:r w:rsidR="00B53B35">
              <w:rPr>
                <w:noProof/>
                <w:sz w:val="20"/>
                <w:szCs w:val="20"/>
              </w:rPr>
              <w:t xml:space="preserve"> </w:t>
            </w:r>
          </w:p>
        </w:tc>
      </w:tr>
      <w:tr w:rsidR="00F96558" w14:paraId="0BB80294" w14:textId="77777777" w:rsidTr="005123FD">
        <w:trPr>
          <w:jc w:val="center"/>
        </w:trPr>
        <w:tc>
          <w:tcPr>
            <w:tcW w:w="2609" w:type="dxa"/>
          </w:tcPr>
          <w:p w14:paraId="697A681A" w14:textId="6070D778" w:rsidR="00F96558" w:rsidRDefault="00260288" w:rsidP="005123FD">
            <w:pPr>
              <w:pStyle w:val="ListParagraph"/>
              <w:ind w:firstLine="440"/>
              <w:jc w:val="center"/>
              <w:rPr>
                <w:noProof/>
              </w:rPr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3108E5A" wp14:editId="66B29ED9">
                      <wp:simplePos x="0" y="0"/>
                      <wp:positionH relativeFrom="column">
                        <wp:posOffset>231140</wp:posOffset>
                      </wp:positionH>
                      <wp:positionV relativeFrom="paragraph">
                        <wp:posOffset>1840230</wp:posOffset>
                      </wp:positionV>
                      <wp:extent cx="232012" cy="170597"/>
                      <wp:effectExtent l="0" t="0" r="73025" b="58420"/>
                      <wp:wrapNone/>
                      <wp:docPr id="19" name="Straight Arrow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2012" cy="170597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C738DE6" id="Straight Arrow Connector 19" o:spid="_x0000_s1026" type="#_x0000_t32" style="position:absolute;margin-left:18.2pt;margin-top:144.9pt;width:18.25pt;height:13.4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" strokecolor="red">
                      <v:stroke endarrow="block"/>
                    </v:shape>
                  </w:pict>
                </mc:Fallback>
              </mc:AlternateContent>
            </w:r>
            <w:r w:rsidR="00F96558">
              <w:rPr>
                <w:noProof/>
                <w:lang w:val="en-AU" w:eastAsia="en-AU"/>
              </w:rPr>
              <w:drawing>
                <wp:inline distT="0" distB="0" distL="0" distR="0" wp14:anchorId="6AAEAA98" wp14:editId="49D37F61">
                  <wp:extent cx="1338681" cy="2377962"/>
                  <wp:effectExtent l="0" t="0" r="0" b="3810"/>
                  <wp:docPr id="11" name="Picture 11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Graphical user interface, text, application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4550" cy="24239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5" w:type="dxa"/>
          </w:tcPr>
          <w:p w14:paraId="17F89779" w14:textId="117B28EB" w:rsidR="00F96558" w:rsidRDefault="00260288" w:rsidP="005123FD">
            <w:pPr>
              <w:pStyle w:val="ListParagraph"/>
              <w:ind w:firstLine="440"/>
              <w:jc w:val="center"/>
              <w:rPr>
                <w:noProof/>
              </w:rPr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1CA973C" wp14:editId="6BBA65D9">
                      <wp:simplePos x="0" y="0"/>
                      <wp:positionH relativeFrom="column">
                        <wp:posOffset>407034</wp:posOffset>
                      </wp:positionH>
                      <wp:positionV relativeFrom="paragraph">
                        <wp:posOffset>1637665</wp:posOffset>
                      </wp:positionV>
                      <wp:extent cx="771525" cy="9525"/>
                      <wp:effectExtent l="19050" t="19050" r="28575" b="28575"/>
                      <wp:wrapNone/>
                      <wp:docPr id="15" name="Straight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71525" cy="9525"/>
                              </a:xfrm>
                              <a:prstGeom prst="line">
                                <a:avLst/>
                              </a:prstGeom>
                              <a:ln w="317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115BE0B" id="Straight Connector 15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.05pt,128.95pt" to="92.8pt,1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" strokecolor="red" strokeweight="2.5pt"/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B8FB46D" wp14:editId="5F91BF1C">
                      <wp:simplePos x="0" y="0"/>
                      <wp:positionH relativeFrom="column">
                        <wp:posOffset>111759</wp:posOffset>
                      </wp:positionH>
                      <wp:positionV relativeFrom="paragraph">
                        <wp:posOffset>1561464</wp:posOffset>
                      </wp:positionV>
                      <wp:extent cx="200025" cy="168910"/>
                      <wp:effectExtent l="0" t="38100" r="47625" b="21590"/>
                      <wp:wrapNone/>
                      <wp:docPr id="20" name="Straight Arrow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00025" cy="16891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652485" id="Straight Arrow Connector 20" o:spid="_x0000_s1026" type="#_x0000_t32" style="position:absolute;margin-left:8.8pt;margin-top:122.95pt;width:15.75pt;height:13.3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" strokecolor="red">
                      <v:stroke endarrow="block"/>
                    </v:shape>
                  </w:pict>
                </mc:Fallback>
              </mc:AlternateContent>
            </w:r>
            <w:r w:rsidR="00F96558">
              <w:rPr>
                <w:noProof/>
                <w:lang w:val="en-AU" w:eastAsia="en-AU"/>
              </w:rPr>
              <w:drawing>
                <wp:inline distT="0" distB="0" distL="0" distR="0" wp14:anchorId="24BD4F8A" wp14:editId="0DA1386D">
                  <wp:extent cx="1306884" cy="2326943"/>
                  <wp:effectExtent l="0" t="0" r="762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6884" cy="23269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0" w:type="dxa"/>
          </w:tcPr>
          <w:p w14:paraId="36D7B142" w14:textId="29114BB5" w:rsidR="00F96558" w:rsidRDefault="00260288" w:rsidP="005123FD">
            <w:pPr>
              <w:pStyle w:val="ListParagraph"/>
              <w:ind w:firstLine="440"/>
              <w:jc w:val="center"/>
              <w:rPr>
                <w:noProof/>
              </w:rPr>
            </w:pPr>
            <w:r>
              <w:rPr>
                <w:noProof/>
                <w:color w:val="FF0000"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CFE7886" wp14:editId="14714C84">
                      <wp:simplePos x="0" y="0"/>
                      <wp:positionH relativeFrom="column">
                        <wp:posOffset>57151</wp:posOffset>
                      </wp:positionH>
                      <wp:positionV relativeFrom="paragraph">
                        <wp:posOffset>304165</wp:posOffset>
                      </wp:positionV>
                      <wp:extent cx="209550" cy="304800"/>
                      <wp:effectExtent l="0" t="0" r="76200" b="57150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9550" cy="3048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B5F3CF" id="Straight Arrow Connector 21" o:spid="_x0000_s1026" type="#_x0000_t32" style="position:absolute;margin-left:4.5pt;margin-top:23.95pt;width:16.5pt;height:2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" strokecolor="red">
                      <v:stroke endarrow="block"/>
                    </v:shape>
                  </w:pict>
                </mc:Fallback>
              </mc:AlternateContent>
            </w:r>
            <w:r w:rsidRPr="0073214E">
              <w:rPr>
                <w:noProof/>
                <w:color w:val="FF0000"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77E43A4" wp14:editId="639B411C">
                      <wp:simplePos x="0" y="0"/>
                      <wp:positionH relativeFrom="column">
                        <wp:posOffset>410210</wp:posOffset>
                      </wp:positionH>
                      <wp:positionV relativeFrom="paragraph">
                        <wp:posOffset>734695</wp:posOffset>
                      </wp:positionV>
                      <wp:extent cx="771099" cy="0"/>
                      <wp:effectExtent l="0" t="0" r="0" b="0"/>
                      <wp:wrapNone/>
                      <wp:docPr id="16" name="Straight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71099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971CB00" id="Straight Connector 1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.3pt,57.85pt" to="93pt,5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" strokecolor="red" strokeweight="2pt"/>
                  </w:pict>
                </mc:Fallback>
              </mc:AlternateContent>
            </w:r>
            <w:r w:rsidR="00F96558">
              <w:rPr>
                <w:noProof/>
                <w:lang w:val="en-AU" w:eastAsia="en-AU"/>
              </w:rPr>
              <w:drawing>
                <wp:inline distT="0" distB="0" distL="0" distR="0" wp14:anchorId="01DDF09A" wp14:editId="3A63E597">
                  <wp:extent cx="1337348" cy="2381184"/>
                  <wp:effectExtent l="0" t="0" r="0" b="635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7348" cy="238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4793D3" w14:textId="68B689B5" w:rsidR="00F96558" w:rsidRDefault="00F96558" w:rsidP="00F96558">
      <w:pPr>
        <w:pStyle w:val="ListParagraph"/>
      </w:pPr>
      <w:r>
        <w:t xml:space="preserve">After connected to </w:t>
      </w:r>
      <w:proofErr w:type="spellStart"/>
      <w:r>
        <w:t>SmartLife_XXXX</w:t>
      </w:r>
      <w:proofErr w:type="spellEnd"/>
      <w:r>
        <w:t xml:space="preserve">, return to Mirabella Genio, APP will commence the 0-100% countdown process </w:t>
      </w:r>
    </w:p>
    <w:tbl>
      <w:tblPr>
        <w:tblStyle w:val="TableGrid"/>
        <w:tblW w:w="0" w:type="auto"/>
        <w:tblInd w:w="1129" w:type="dxa"/>
        <w:tblLook w:val="04A0" w:firstRow="1" w:lastRow="0" w:firstColumn="1" w:lastColumn="0" w:noHBand="0" w:noVBand="1"/>
      </w:tblPr>
      <w:tblGrid>
        <w:gridCol w:w="2496"/>
        <w:gridCol w:w="2891"/>
        <w:gridCol w:w="2835"/>
      </w:tblGrid>
      <w:tr w:rsidR="00B53B35" w14:paraId="22B4B07D" w14:textId="77777777" w:rsidTr="000C31E4">
        <w:tc>
          <w:tcPr>
            <w:tcW w:w="2496" w:type="dxa"/>
          </w:tcPr>
          <w:p w14:paraId="7781CDED" w14:textId="42E48FAE" w:rsidR="00B53B35" w:rsidRDefault="00B53B35" w:rsidP="00F96558">
            <w:pPr>
              <w:pStyle w:val="ListParagraph"/>
              <w:ind w:firstLineChars="0" w:firstLine="0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5568EE6F" wp14:editId="35900B91">
                  <wp:extent cx="1439839" cy="2557655"/>
                  <wp:effectExtent l="0" t="0" r="8255" b="0"/>
                  <wp:docPr id="12" name="Picture 12" descr="A picture containing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picture containing application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4108" cy="2565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91" w:type="dxa"/>
          </w:tcPr>
          <w:p w14:paraId="30901509" w14:textId="77777777" w:rsidR="00B53B35" w:rsidRPr="00B53B35" w:rsidRDefault="00B53B35" w:rsidP="00B53B35">
            <w:pPr>
              <w:pStyle w:val="ListParagraph"/>
              <w:ind w:firstLineChars="0" w:firstLine="0"/>
              <w:jc w:val="left"/>
              <w:rPr>
                <w:b/>
                <w:bCs/>
              </w:rPr>
            </w:pPr>
            <w:r w:rsidRPr="00B53B35">
              <w:rPr>
                <w:b/>
                <w:bCs/>
              </w:rPr>
              <w:t>Please pay attention to the screen to determent the cause of time-out error</w:t>
            </w:r>
          </w:p>
          <w:p w14:paraId="2283CA85" w14:textId="77777777" w:rsidR="00B53B35" w:rsidRDefault="00B53B35" w:rsidP="00260288">
            <w:pPr>
              <w:pStyle w:val="ListParagraph"/>
              <w:ind w:firstLine="440"/>
              <w:jc w:val="left"/>
            </w:pPr>
            <w:r>
              <w:t xml:space="preserve">If the light never stops blinking, there could be issue with the product itself, please return it  </w:t>
            </w:r>
          </w:p>
          <w:p w14:paraId="34FD23E6" w14:textId="77777777" w:rsidR="00B53B35" w:rsidRDefault="00B53B35" w:rsidP="00260288">
            <w:pPr>
              <w:pStyle w:val="ListParagraph"/>
              <w:ind w:firstLine="440"/>
              <w:jc w:val="left"/>
            </w:pPr>
          </w:p>
          <w:p w14:paraId="49C604A5" w14:textId="6E570D00" w:rsidR="00B53B35" w:rsidRDefault="00B53B35" w:rsidP="00260288">
            <w:pPr>
              <w:pStyle w:val="ListParagraph"/>
              <w:ind w:firstLineChars="0" w:firstLine="0"/>
              <w:jc w:val="left"/>
            </w:pPr>
            <w:r>
              <w:t xml:space="preserve">if light does stop blinking, but unable progress to “register on </w:t>
            </w:r>
            <w:proofErr w:type="gramStart"/>
            <w:r>
              <w:t>cloud”  it</w:t>
            </w:r>
            <w:proofErr w:type="gramEnd"/>
            <w:r>
              <w:t xml:space="preserve"> indicates communication error with your router to our cloud service (need to check router setting)</w:t>
            </w:r>
          </w:p>
        </w:tc>
        <w:tc>
          <w:tcPr>
            <w:tcW w:w="2835" w:type="dxa"/>
          </w:tcPr>
          <w:p w14:paraId="07AC3B11" w14:textId="77777777" w:rsidR="00B53B35" w:rsidRPr="00260288" w:rsidRDefault="00B53B35" w:rsidP="00B53B35">
            <w:pPr>
              <w:rPr>
                <w:b/>
                <w:bCs/>
              </w:rPr>
            </w:pPr>
            <w:r w:rsidRPr="00260288">
              <w:rPr>
                <w:b/>
                <w:bCs/>
              </w:rPr>
              <w:t>please check and ensure</w:t>
            </w:r>
          </w:p>
          <w:p w14:paraId="7562A98E" w14:textId="77777777" w:rsidR="00B53B35" w:rsidRDefault="00B53B35" w:rsidP="00B53B35">
            <w:pPr>
              <w:pStyle w:val="ListParagraph"/>
              <w:ind w:firstLine="440"/>
            </w:pPr>
          </w:p>
          <w:p w14:paraId="650F9722" w14:textId="77777777" w:rsidR="00B53B35" w:rsidRDefault="00B53B35" w:rsidP="00B53B35">
            <w:pPr>
              <w:pStyle w:val="ListParagraph"/>
              <w:ind w:firstLine="440"/>
            </w:pPr>
            <w:r>
              <w:t xml:space="preserve">1. You enter the correct 2.4Ghz Wi-Fi name and password </w:t>
            </w:r>
          </w:p>
          <w:p w14:paraId="2225D895" w14:textId="77777777" w:rsidR="00B53B35" w:rsidRDefault="00B53B35" w:rsidP="00B53B35">
            <w:pPr>
              <w:pStyle w:val="ListParagraph"/>
              <w:ind w:firstLine="440"/>
            </w:pPr>
          </w:p>
          <w:p w14:paraId="20F28ED1" w14:textId="77777777" w:rsidR="00B53B35" w:rsidRDefault="00B53B35" w:rsidP="00B53B35">
            <w:pPr>
              <w:pStyle w:val="ListParagraph"/>
              <w:ind w:firstLine="440"/>
            </w:pPr>
            <w:r>
              <w:t xml:space="preserve">2.Your light is receiving good Wi-Fi signal, and it is not covered by glass or metal shade </w:t>
            </w:r>
          </w:p>
          <w:p w14:paraId="145DB4BB" w14:textId="77777777" w:rsidR="00B53B35" w:rsidRDefault="00B53B35" w:rsidP="00B53B35">
            <w:pPr>
              <w:pStyle w:val="ListParagraph"/>
              <w:ind w:firstLine="440"/>
            </w:pPr>
          </w:p>
          <w:p w14:paraId="69EB2460" w14:textId="77777777" w:rsidR="00B53B35" w:rsidRDefault="00B53B35" w:rsidP="00B53B35">
            <w:pPr>
              <w:pStyle w:val="ListParagraph"/>
              <w:ind w:firstLine="440"/>
            </w:pPr>
            <w:r>
              <w:t xml:space="preserve">3. 5Ghz Wi-Fi signal is turned off on the router </w:t>
            </w:r>
          </w:p>
          <w:p w14:paraId="7CDF6AC9" w14:textId="77777777" w:rsidR="00B53B35" w:rsidRDefault="00B53B35" w:rsidP="00B53B35">
            <w:pPr>
              <w:pStyle w:val="ListParagraph"/>
              <w:ind w:firstLine="440"/>
            </w:pPr>
          </w:p>
          <w:p w14:paraId="2210A126" w14:textId="77777777" w:rsidR="00B53B35" w:rsidRDefault="00B53B35" w:rsidP="00B53B35">
            <w:pPr>
              <w:pStyle w:val="ListParagraph"/>
              <w:ind w:firstLine="440"/>
            </w:pPr>
          </w:p>
          <w:p w14:paraId="4CACF80C" w14:textId="77777777" w:rsidR="00B53B35" w:rsidRDefault="00B53B35" w:rsidP="00F96558">
            <w:pPr>
              <w:pStyle w:val="ListParagraph"/>
              <w:ind w:firstLineChars="0" w:firstLine="0"/>
            </w:pPr>
          </w:p>
        </w:tc>
      </w:tr>
    </w:tbl>
    <w:p w14:paraId="6B77690B" w14:textId="33073C4F" w:rsidR="00B53B35" w:rsidRDefault="00B53B35" w:rsidP="00F96558">
      <w:pPr>
        <w:pStyle w:val="ListParagraph"/>
      </w:pPr>
    </w:p>
    <w:p w14:paraId="56B2B6BF" w14:textId="77777777" w:rsidR="00787968" w:rsidRPr="00C56071" w:rsidRDefault="00787968" w:rsidP="00787968">
      <w:pPr>
        <w:rPr>
          <w:rFonts w:cstheme="minorHAnsi"/>
          <w:b/>
        </w:rPr>
      </w:pPr>
      <w:r w:rsidRPr="00C56071">
        <w:rPr>
          <w:rFonts w:cstheme="minorHAnsi"/>
          <w:b/>
          <w:bCs/>
          <w:sz w:val="24"/>
        </w:rPr>
        <w:lastRenderedPageBreak/>
        <w:t xml:space="preserve">Should the transformer, supply plug or supply flexible cord get damaged, do not attempt to repair.    </w:t>
      </w:r>
      <w:r w:rsidRPr="00C56071">
        <w:rPr>
          <w:rFonts w:cstheme="minorHAnsi"/>
          <w:b/>
        </w:rPr>
        <w:t xml:space="preserve"> </w:t>
      </w:r>
    </w:p>
    <w:p w14:paraId="2119A7DD" w14:textId="77777777" w:rsidR="00787968" w:rsidRPr="00DE4583" w:rsidRDefault="00787968" w:rsidP="00787968">
      <w:pPr>
        <w:rPr>
          <w:rFonts w:cstheme="minorHAnsi"/>
          <w:sz w:val="18"/>
          <w:szCs w:val="18"/>
        </w:rPr>
      </w:pPr>
      <w:r w:rsidRPr="00DE4583">
        <w:rPr>
          <w:rFonts w:cstheme="minorHAnsi"/>
          <w:b/>
          <w:bCs/>
          <w:sz w:val="18"/>
          <w:szCs w:val="18"/>
        </w:rPr>
        <w:t xml:space="preserve">TO BE REPAIRED BY AN AUTHORIZED PERSON ONLY </w:t>
      </w:r>
    </w:p>
    <w:p w14:paraId="70498107" w14:textId="77777777" w:rsidR="00787968" w:rsidRPr="00D537F1" w:rsidRDefault="00787968" w:rsidP="00787968">
      <w:pPr>
        <w:pStyle w:val="NoSpacing"/>
      </w:pPr>
      <w:r w:rsidRPr="00DE4583">
        <w:rPr>
          <w:rFonts w:cstheme="minorHAnsi"/>
          <w:sz w:val="18"/>
          <w:szCs w:val="18"/>
        </w:rPr>
        <w:t>THIS IS AN AUSTRALIAN STANDARDS REQUIREMENT IN THE INTEREST OF YOUR SAFETY</w:t>
      </w:r>
      <w:r w:rsidRPr="00D537F1">
        <w:t xml:space="preserve">· </w:t>
      </w:r>
    </w:p>
    <w:p w14:paraId="4EE7EF24" w14:textId="77777777" w:rsidR="00787968" w:rsidRDefault="00787968" w:rsidP="00787968">
      <w:pPr>
        <w:pStyle w:val="NoSpacing"/>
      </w:pPr>
    </w:p>
    <w:p w14:paraId="32CE0CD3" w14:textId="77777777" w:rsidR="00787968" w:rsidRDefault="00787968" w:rsidP="00787968">
      <w:pPr>
        <w:pStyle w:val="ListParagraph"/>
        <w:ind w:firstLine="422"/>
        <w:rPr>
          <w:b/>
          <w:bCs/>
        </w:rPr>
      </w:pPr>
      <w:r w:rsidRPr="004014BF">
        <w:rPr>
          <w:b/>
          <w:bCs/>
        </w:rPr>
        <w:t>FAQ</w:t>
      </w:r>
      <w:r>
        <w:rPr>
          <w:b/>
          <w:bCs/>
        </w:rPr>
        <w:t>:</w:t>
      </w:r>
    </w:p>
    <w:p w14:paraId="25CEBED7" w14:textId="77777777" w:rsidR="00787968" w:rsidRDefault="00787968" w:rsidP="00787968">
      <w:pPr>
        <w:pStyle w:val="ListParagraph"/>
        <w:ind w:firstLine="422"/>
        <w:rPr>
          <w:b/>
          <w:bCs/>
        </w:rPr>
      </w:pPr>
      <w:r>
        <w:rPr>
          <w:b/>
          <w:bCs/>
        </w:rPr>
        <w:t>device</w:t>
      </w:r>
      <w:r w:rsidRPr="001909DB">
        <w:rPr>
          <w:b/>
          <w:bCs/>
        </w:rPr>
        <w:t xml:space="preserve"> went offline and </w:t>
      </w:r>
      <w:proofErr w:type="gramStart"/>
      <w:r w:rsidRPr="001909DB">
        <w:rPr>
          <w:b/>
          <w:bCs/>
        </w:rPr>
        <w:t>doesn’t</w:t>
      </w:r>
      <w:proofErr w:type="gramEnd"/>
      <w:r w:rsidRPr="001909DB">
        <w:rPr>
          <w:b/>
          <w:bCs/>
        </w:rPr>
        <w:t xml:space="preserve"> reconnect back online by itself? </w:t>
      </w:r>
    </w:p>
    <w:p w14:paraId="077BFCD3" w14:textId="77777777" w:rsidR="00787968" w:rsidRPr="001909DB" w:rsidRDefault="00787968" w:rsidP="00787968">
      <w:pPr>
        <w:pStyle w:val="ListParagraph"/>
      </w:pPr>
      <w:r w:rsidRPr="001909DB">
        <w:t xml:space="preserve">Go the </w:t>
      </w:r>
      <w:r>
        <w:t>device</w:t>
      </w:r>
      <w:r w:rsidRPr="001909DB">
        <w:t>’ settings page</w:t>
      </w:r>
      <w:r>
        <w:t xml:space="preserve"> (pencil or ... icon)</w:t>
      </w:r>
      <w:r w:rsidRPr="001909DB">
        <w:t xml:space="preserve">, look for “remove device” Remove it and reset the </w:t>
      </w:r>
      <w:r>
        <w:t>device</w:t>
      </w:r>
      <w:r w:rsidRPr="001909DB">
        <w:t xml:space="preserve"> and pair it again through the app.</w:t>
      </w:r>
    </w:p>
    <w:p w14:paraId="7152ABB7" w14:textId="00BE87A1" w:rsidR="0085193A" w:rsidRDefault="0085193A" w:rsidP="00C56071">
      <w:pPr>
        <w:pStyle w:val="NoSpacing"/>
      </w:pPr>
    </w:p>
    <w:p w14:paraId="2865ECAD" w14:textId="693583BC" w:rsidR="00814CFB" w:rsidRDefault="00814CFB" w:rsidP="00C56071">
      <w:pPr>
        <w:pStyle w:val="NoSpacing"/>
      </w:pPr>
    </w:p>
    <w:p w14:paraId="6D371FA4" w14:textId="77777777" w:rsidR="00814CFB" w:rsidRPr="00EB2FBB" w:rsidRDefault="00814CFB" w:rsidP="00814CFB">
      <w:pPr>
        <w:pStyle w:val="NoSpacing"/>
        <w:jc w:val="right"/>
        <w:rPr>
          <w:rFonts w:cstheme="minorHAnsi"/>
          <w:b/>
          <w:sz w:val="20"/>
          <w:szCs w:val="20"/>
        </w:rPr>
      </w:pPr>
      <w:r w:rsidRPr="00EB2FBB">
        <w:rPr>
          <w:rFonts w:cstheme="minorHAnsi"/>
          <w:b/>
          <w:sz w:val="20"/>
          <w:szCs w:val="20"/>
        </w:rPr>
        <w:t xml:space="preserve">Mirabella International </w:t>
      </w:r>
    </w:p>
    <w:p w14:paraId="76C5BA28" w14:textId="77777777" w:rsidR="00814CFB" w:rsidRPr="00EB2FBB" w:rsidRDefault="00814CFB" w:rsidP="00814CFB">
      <w:pPr>
        <w:pStyle w:val="NoSpacing"/>
        <w:jc w:val="right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1 </w:t>
      </w:r>
      <w:r w:rsidRPr="00EB2FBB">
        <w:rPr>
          <w:rFonts w:cstheme="minorHAnsi"/>
          <w:sz w:val="20"/>
          <w:szCs w:val="20"/>
        </w:rPr>
        <w:t>Mirabella Drive</w:t>
      </w:r>
    </w:p>
    <w:p w14:paraId="1A8379CF" w14:textId="77777777" w:rsidR="00814CFB" w:rsidRPr="00EB2FBB" w:rsidRDefault="00814CFB" w:rsidP="00814CFB">
      <w:pPr>
        <w:pStyle w:val="NoSpacing"/>
        <w:jc w:val="right"/>
        <w:rPr>
          <w:rFonts w:cstheme="minorHAnsi"/>
          <w:sz w:val="20"/>
          <w:szCs w:val="20"/>
        </w:rPr>
      </w:pPr>
      <w:r w:rsidRPr="00EB2FBB">
        <w:rPr>
          <w:rFonts w:cstheme="minorHAnsi"/>
          <w:sz w:val="20"/>
          <w:szCs w:val="20"/>
        </w:rPr>
        <w:t>Tullamarine VIC. 3043 Australia</w:t>
      </w:r>
    </w:p>
    <w:p w14:paraId="40E4B59E" w14:textId="77777777" w:rsidR="00814CFB" w:rsidRPr="00EB2FBB" w:rsidRDefault="00814CFB" w:rsidP="00814CFB">
      <w:pPr>
        <w:pStyle w:val="NoSpacing"/>
        <w:jc w:val="right"/>
        <w:rPr>
          <w:rFonts w:cstheme="minorHAnsi"/>
          <w:sz w:val="20"/>
          <w:szCs w:val="20"/>
        </w:rPr>
      </w:pPr>
      <w:r w:rsidRPr="00EB2FBB">
        <w:rPr>
          <w:rFonts w:cstheme="minorHAnsi"/>
          <w:sz w:val="20"/>
          <w:szCs w:val="20"/>
        </w:rPr>
        <w:t xml:space="preserve">P.O. Box 319, Tullamarine VIC. </w:t>
      </w:r>
      <w:proofErr w:type="gramStart"/>
      <w:r w:rsidRPr="00EB2FBB">
        <w:rPr>
          <w:rFonts w:cstheme="minorHAnsi"/>
          <w:sz w:val="20"/>
          <w:szCs w:val="20"/>
        </w:rPr>
        <w:t>3043  Australia</w:t>
      </w:r>
      <w:proofErr w:type="gramEnd"/>
    </w:p>
    <w:p w14:paraId="211849D0" w14:textId="77777777" w:rsidR="00814CFB" w:rsidRPr="00EB2FBB" w:rsidRDefault="00814CFB" w:rsidP="00814CFB">
      <w:pPr>
        <w:pStyle w:val="NoSpacing"/>
        <w:jc w:val="right"/>
        <w:rPr>
          <w:rFonts w:cstheme="minorHAnsi"/>
          <w:sz w:val="20"/>
          <w:szCs w:val="20"/>
        </w:rPr>
      </w:pPr>
      <w:r w:rsidRPr="00EB2FBB">
        <w:rPr>
          <w:rFonts w:cstheme="minorHAnsi"/>
          <w:sz w:val="20"/>
          <w:szCs w:val="20"/>
        </w:rPr>
        <w:t>t: 1800 636 528</w:t>
      </w:r>
    </w:p>
    <w:p w14:paraId="3BD47B1E" w14:textId="77777777" w:rsidR="00814CFB" w:rsidRPr="00EB2FBB" w:rsidRDefault="00814CFB" w:rsidP="00814CFB">
      <w:pPr>
        <w:pStyle w:val="NoSpacing"/>
        <w:jc w:val="right"/>
        <w:rPr>
          <w:rFonts w:cstheme="minorHAnsi"/>
          <w:sz w:val="20"/>
          <w:szCs w:val="20"/>
        </w:rPr>
      </w:pPr>
      <w:r w:rsidRPr="00EB2FBB">
        <w:rPr>
          <w:rFonts w:cstheme="minorHAnsi"/>
          <w:sz w:val="20"/>
          <w:szCs w:val="20"/>
        </w:rPr>
        <w:t xml:space="preserve">e: </w:t>
      </w:r>
      <w:r>
        <w:rPr>
          <w:rFonts w:cstheme="minorHAnsi"/>
          <w:sz w:val="20"/>
          <w:szCs w:val="20"/>
        </w:rPr>
        <w:t>customerservice</w:t>
      </w:r>
      <w:r w:rsidRPr="00EB2FBB">
        <w:rPr>
          <w:rFonts w:cstheme="minorHAnsi"/>
          <w:sz w:val="20"/>
          <w:szCs w:val="20"/>
        </w:rPr>
        <w:t>@mirabella.com.au</w:t>
      </w:r>
    </w:p>
    <w:p w14:paraId="450BB54D" w14:textId="77777777" w:rsidR="00814CFB" w:rsidRPr="00C56071" w:rsidRDefault="00814CFB" w:rsidP="00C56071">
      <w:pPr>
        <w:pStyle w:val="NoSpacing"/>
      </w:pPr>
    </w:p>
    <w:sectPr w:rsidR="00814CFB" w:rsidRPr="00C56071" w:rsidSect="002E1AF7">
      <w:footerReference w:type="default" r:id="rId26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3D978C" w14:textId="77777777" w:rsidR="00C43D8B" w:rsidRDefault="00C43D8B" w:rsidP="00FD524E">
      <w:r>
        <w:separator/>
      </w:r>
    </w:p>
  </w:endnote>
  <w:endnote w:type="continuationSeparator" w:id="0">
    <w:p w14:paraId="33ABC196" w14:textId="77777777" w:rsidR="00C43D8B" w:rsidRDefault="00C43D8B" w:rsidP="00FD5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9B900" w14:textId="77777777" w:rsidR="00F43110" w:rsidRDefault="00F431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F2E8FD" w14:textId="77777777" w:rsidR="00C43D8B" w:rsidRDefault="00C43D8B" w:rsidP="00FD524E">
      <w:r>
        <w:separator/>
      </w:r>
    </w:p>
  </w:footnote>
  <w:footnote w:type="continuationSeparator" w:id="0">
    <w:p w14:paraId="5DBABFDC" w14:textId="77777777" w:rsidR="00C43D8B" w:rsidRDefault="00C43D8B" w:rsidP="00FD52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96EFF"/>
    <w:multiLevelType w:val="hybridMultilevel"/>
    <w:tmpl w:val="EB5E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F4997"/>
    <w:multiLevelType w:val="hybridMultilevel"/>
    <w:tmpl w:val="5AD05518"/>
    <w:lvl w:ilvl="0" w:tplc="67FA447A">
      <w:start w:val="1"/>
      <w:numFmt w:val="decimal"/>
      <w:lvlText w:val="%1."/>
      <w:lvlJc w:val="left"/>
      <w:pPr>
        <w:ind w:left="6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0" w:hanging="420"/>
      </w:pPr>
    </w:lvl>
    <w:lvl w:ilvl="2" w:tplc="0409001B" w:tentative="1">
      <w:start w:val="1"/>
      <w:numFmt w:val="lowerRoman"/>
      <w:lvlText w:val="%3."/>
      <w:lvlJc w:val="right"/>
      <w:pPr>
        <w:ind w:left="1540" w:hanging="420"/>
      </w:pPr>
    </w:lvl>
    <w:lvl w:ilvl="3" w:tplc="0409000F" w:tentative="1">
      <w:start w:val="1"/>
      <w:numFmt w:val="decimal"/>
      <w:lvlText w:val="%4."/>
      <w:lvlJc w:val="left"/>
      <w:pPr>
        <w:ind w:left="1960" w:hanging="420"/>
      </w:pPr>
    </w:lvl>
    <w:lvl w:ilvl="4" w:tplc="04090019" w:tentative="1">
      <w:start w:val="1"/>
      <w:numFmt w:val="lowerLetter"/>
      <w:lvlText w:val="%5)"/>
      <w:lvlJc w:val="left"/>
      <w:pPr>
        <w:ind w:left="2380" w:hanging="420"/>
      </w:pPr>
    </w:lvl>
    <w:lvl w:ilvl="5" w:tplc="0409001B" w:tentative="1">
      <w:start w:val="1"/>
      <w:numFmt w:val="lowerRoman"/>
      <w:lvlText w:val="%6."/>
      <w:lvlJc w:val="right"/>
      <w:pPr>
        <w:ind w:left="2800" w:hanging="420"/>
      </w:pPr>
    </w:lvl>
    <w:lvl w:ilvl="6" w:tplc="0409000F" w:tentative="1">
      <w:start w:val="1"/>
      <w:numFmt w:val="decimal"/>
      <w:lvlText w:val="%7."/>
      <w:lvlJc w:val="left"/>
      <w:pPr>
        <w:ind w:left="3220" w:hanging="420"/>
      </w:pPr>
    </w:lvl>
    <w:lvl w:ilvl="7" w:tplc="04090019" w:tentative="1">
      <w:start w:val="1"/>
      <w:numFmt w:val="lowerLetter"/>
      <w:lvlText w:val="%8)"/>
      <w:lvlJc w:val="left"/>
      <w:pPr>
        <w:ind w:left="3640" w:hanging="420"/>
      </w:pPr>
    </w:lvl>
    <w:lvl w:ilvl="8" w:tplc="0409001B" w:tentative="1">
      <w:start w:val="1"/>
      <w:numFmt w:val="lowerRoman"/>
      <w:lvlText w:val="%9."/>
      <w:lvlJc w:val="right"/>
      <w:pPr>
        <w:ind w:left="4060" w:hanging="420"/>
      </w:pPr>
    </w:lvl>
  </w:abstractNum>
  <w:abstractNum w:abstractNumId="2" w15:restartNumberingAfterBreak="0">
    <w:nsid w:val="06E81C2A"/>
    <w:multiLevelType w:val="hybridMultilevel"/>
    <w:tmpl w:val="375E74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11E06"/>
    <w:multiLevelType w:val="hybridMultilevel"/>
    <w:tmpl w:val="FB64B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67473"/>
    <w:multiLevelType w:val="hybridMultilevel"/>
    <w:tmpl w:val="48649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897DF6"/>
    <w:multiLevelType w:val="hybridMultilevel"/>
    <w:tmpl w:val="2EA26C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253956"/>
    <w:multiLevelType w:val="hybridMultilevel"/>
    <w:tmpl w:val="904AE806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681300"/>
    <w:multiLevelType w:val="hybridMultilevel"/>
    <w:tmpl w:val="6CEE5E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A4251D"/>
    <w:multiLevelType w:val="hybridMultilevel"/>
    <w:tmpl w:val="BD4EFF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1A74BA"/>
    <w:multiLevelType w:val="hybridMultilevel"/>
    <w:tmpl w:val="8BB0788E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F74EAC"/>
    <w:multiLevelType w:val="hybridMultilevel"/>
    <w:tmpl w:val="9F7025F6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32632A"/>
    <w:multiLevelType w:val="hybridMultilevel"/>
    <w:tmpl w:val="00F4E22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9E731E"/>
    <w:multiLevelType w:val="hybridMultilevel"/>
    <w:tmpl w:val="48F2F5C8"/>
    <w:lvl w:ilvl="0" w:tplc="089A44E4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978EF"/>
    <w:multiLevelType w:val="hybridMultilevel"/>
    <w:tmpl w:val="96BC4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210CD3"/>
    <w:multiLevelType w:val="hybridMultilevel"/>
    <w:tmpl w:val="5FD6F9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FD0C16"/>
    <w:multiLevelType w:val="hybridMultilevel"/>
    <w:tmpl w:val="917E0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C71203"/>
    <w:multiLevelType w:val="hybridMultilevel"/>
    <w:tmpl w:val="7EBEB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BB143B"/>
    <w:multiLevelType w:val="hybridMultilevel"/>
    <w:tmpl w:val="50728CC4"/>
    <w:lvl w:ilvl="0" w:tplc="5824CACA">
      <w:start w:val="2"/>
      <w:numFmt w:val="bullet"/>
      <w:lvlText w:val="·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241621"/>
    <w:multiLevelType w:val="hybridMultilevel"/>
    <w:tmpl w:val="6AD60448"/>
    <w:lvl w:ilvl="0" w:tplc="9A620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4D2849"/>
    <w:multiLevelType w:val="hybridMultilevel"/>
    <w:tmpl w:val="84DA2E3C"/>
    <w:lvl w:ilvl="0" w:tplc="9A620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0B6B20"/>
    <w:multiLevelType w:val="hybridMultilevel"/>
    <w:tmpl w:val="307433EA"/>
    <w:lvl w:ilvl="0" w:tplc="918E5DCE">
      <w:start w:val="2"/>
      <w:numFmt w:val="bullet"/>
      <w:lvlText w:val="·"/>
      <w:lvlJc w:val="left"/>
      <w:pPr>
        <w:ind w:left="720" w:hanging="360"/>
      </w:pPr>
      <w:rPr>
        <w:rFonts w:ascii="Calibri" w:eastAsia="Microsoft YaHei U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4930C8"/>
    <w:multiLevelType w:val="hybridMultilevel"/>
    <w:tmpl w:val="E2CA064A"/>
    <w:lvl w:ilvl="0" w:tplc="9A620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6"/>
  </w:num>
  <w:num w:numId="5">
    <w:abstractNumId w:val="20"/>
  </w:num>
  <w:num w:numId="6">
    <w:abstractNumId w:val="21"/>
  </w:num>
  <w:num w:numId="7">
    <w:abstractNumId w:val="18"/>
  </w:num>
  <w:num w:numId="8">
    <w:abstractNumId w:val="17"/>
  </w:num>
  <w:num w:numId="9">
    <w:abstractNumId w:val="10"/>
  </w:num>
  <w:num w:numId="10">
    <w:abstractNumId w:val="9"/>
  </w:num>
  <w:num w:numId="11">
    <w:abstractNumId w:val="19"/>
  </w:num>
  <w:num w:numId="12">
    <w:abstractNumId w:val="3"/>
  </w:num>
  <w:num w:numId="13">
    <w:abstractNumId w:val="13"/>
  </w:num>
  <w:num w:numId="14">
    <w:abstractNumId w:val="5"/>
  </w:num>
  <w:num w:numId="15">
    <w:abstractNumId w:val="16"/>
  </w:num>
  <w:num w:numId="16">
    <w:abstractNumId w:val="0"/>
  </w:num>
  <w:num w:numId="17">
    <w:abstractNumId w:val="15"/>
  </w:num>
  <w:num w:numId="18">
    <w:abstractNumId w:val="4"/>
  </w:num>
  <w:num w:numId="19">
    <w:abstractNumId w:val="7"/>
  </w:num>
  <w:num w:numId="20">
    <w:abstractNumId w:val="8"/>
  </w:num>
  <w:num w:numId="21">
    <w:abstractNumId w:val="14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2MDY3NrE0tjQytzBQ0lEKTi0uzszPAykwrgUAkuDYfSwAAAA="/>
  </w:docVars>
  <w:rsids>
    <w:rsidRoot w:val="00D537F1"/>
    <w:rsid w:val="000048D2"/>
    <w:rsid w:val="00073C3F"/>
    <w:rsid w:val="000C31E4"/>
    <w:rsid w:val="001133F0"/>
    <w:rsid w:val="00227963"/>
    <w:rsid w:val="0025249C"/>
    <w:rsid w:val="00260288"/>
    <w:rsid w:val="00262FB6"/>
    <w:rsid w:val="00287179"/>
    <w:rsid w:val="002B36A6"/>
    <w:rsid w:val="002E1AF7"/>
    <w:rsid w:val="00335261"/>
    <w:rsid w:val="00335910"/>
    <w:rsid w:val="0043266C"/>
    <w:rsid w:val="00451FA5"/>
    <w:rsid w:val="00467DD5"/>
    <w:rsid w:val="004C1D0F"/>
    <w:rsid w:val="004C5311"/>
    <w:rsid w:val="00524381"/>
    <w:rsid w:val="00535AED"/>
    <w:rsid w:val="00657A00"/>
    <w:rsid w:val="00676762"/>
    <w:rsid w:val="006D3F04"/>
    <w:rsid w:val="006E2AD7"/>
    <w:rsid w:val="006F5797"/>
    <w:rsid w:val="00732B5F"/>
    <w:rsid w:val="007721B5"/>
    <w:rsid w:val="00787968"/>
    <w:rsid w:val="007C2701"/>
    <w:rsid w:val="007C5F8D"/>
    <w:rsid w:val="007F3AD9"/>
    <w:rsid w:val="00814CFB"/>
    <w:rsid w:val="00830E09"/>
    <w:rsid w:val="0085193A"/>
    <w:rsid w:val="00856114"/>
    <w:rsid w:val="008C2CC1"/>
    <w:rsid w:val="009009A2"/>
    <w:rsid w:val="00906B64"/>
    <w:rsid w:val="0092385B"/>
    <w:rsid w:val="0096129D"/>
    <w:rsid w:val="00963664"/>
    <w:rsid w:val="00981F16"/>
    <w:rsid w:val="00982D53"/>
    <w:rsid w:val="00A16A91"/>
    <w:rsid w:val="00AA5725"/>
    <w:rsid w:val="00B11872"/>
    <w:rsid w:val="00B53B35"/>
    <w:rsid w:val="00BC25A6"/>
    <w:rsid w:val="00C32BAB"/>
    <w:rsid w:val="00C43D8B"/>
    <w:rsid w:val="00C520B9"/>
    <w:rsid w:val="00C53A2B"/>
    <w:rsid w:val="00C56071"/>
    <w:rsid w:val="00CA0C2C"/>
    <w:rsid w:val="00CC24C5"/>
    <w:rsid w:val="00D04544"/>
    <w:rsid w:val="00D430EB"/>
    <w:rsid w:val="00D462FB"/>
    <w:rsid w:val="00D537F1"/>
    <w:rsid w:val="00E1229D"/>
    <w:rsid w:val="00E70BB1"/>
    <w:rsid w:val="00E83FD7"/>
    <w:rsid w:val="00EF46DE"/>
    <w:rsid w:val="00F0360D"/>
    <w:rsid w:val="00F43110"/>
    <w:rsid w:val="00F8328E"/>
    <w:rsid w:val="00F96558"/>
    <w:rsid w:val="00FB2371"/>
    <w:rsid w:val="00FB2EAB"/>
    <w:rsid w:val="00FD5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97DC7D"/>
  <w15:docId w15:val="{9550C062-F0DD-42A1-B2A1-429B4FAF6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7F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5F8D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5F8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F8D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6366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D52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D524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D524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D524E"/>
    <w:rPr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56071"/>
    <w:rPr>
      <w:color w:val="605E5C"/>
      <w:shd w:val="clear" w:color="auto" w:fill="E1DFDD"/>
    </w:rPr>
  </w:style>
  <w:style w:type="paragraph" w:styleId="NoSpacing">
    <w:name w:val="No Spacing"/>
    <w:uiPriority w:val="99"/>
    <w:qFormat/>
    <w:rsid w:val="00C56071"/>
    <w:pPr>
      <w:widowControl w:val="0"/>
      <w:jc w:val="both"/>
    </w:pPr>
  </w:style>
  <w:style w:type="paragraph" w:customStyle="1" w:styleId="Default">
    <w:name w:val="Default"/>
    <w:rsid w:val="00C56071"/>
    <w:pPr>
      <w:autoSpaceDE w:val="0"/>
      <w:autoSpaceDN w:val="0"/>
      <w:adjustRightInd w:val="0"/>
    </w:pPr>
    <w:rPr>
      <w:rFonts w:ascii="Times New Roman" w:eastAsia="SimSun" w:hAnsi="Times New Roman" w:cs="Times New Roman"/>
      <w:color w:val="000000"/>
      <w:kern w:val="0"/>
      <w:sz w:val="24"/>
      <w:szCs w:val="24"/>
      <w:lang w:val="en-AU" w:eastAsia="en-AU"/>
    </w:rPr>
  </w:style>
  <w:style w:type="character" w:styleId="Strong">
    <w:name w:val="Strong"/>
    <w:basedOn w:val="DefaultParagraphFont"/>
    <w:qFormat/>
    <w:rsid w:val="00C56071"/>
    <w:rPr>
      <w:b/>
      <w:bCs/>
    </w:rPr>
  </w:style>
  <w:style w:type="table" w:styleId="TableGrid">
    <w:name w:val="Table Grid"/>
    <w:basedOn w:val="TableNormal"/>
    <w:uiPriority w:val="39"/>
    <w:rsid w:val="00F96558"/>
    <w:rPr>
      <w:rFonts w:eastAsiaTheme="minorHAnsi"/>
      <w:kern w:val="0"/>
      <w:sz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7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9.jpe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5.jpeg"/><Relationship Id="rId25" Type="http://schemas.openxmlformats.org/officeDocument/2006/relationships/image" Target="media/image13.jpeg"/><Relationship Id="rId2" Type="http://schemas.openxmlformats.org/officeDocument/2006/relationships/customXml" Target="../customXml/item2.xml"/><Relationship Id="rId16" Type="http://schemas.openxmlformats.org/officeDocument/2006/relationships/hyperlink" Target="https://mirabellagenio.net.au/led-strip-light" TargetMode="External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irabellagenio.com.au" TargetMode="External"/><Relationship Id="rId24" Type="http://schemas.openxmlformats.org/officeDocument/2006/relationships/image" Target="media/image12.jpe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jpe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0.jpe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CE2E2E76BADD4FB20EE057692C8E61" ma:contentTypeVersion="10" ma:contentTypeDescription="Create a new document." ma:contentTypeScope="" ma:versionID="6b92788d0c429cf332f9f76a6bf63ffd">
  <xsd:schema xmlns:xsd="http://www.w3.org/2001/XMLSchema" xmlns:xs="http://www.w3.org/2001/XMLSchema" xmlns:p="http://schemas.microsoft.com/office/2006/metadata/properties" xmlns:ns2="664402d6-3f31-4a62-bb82-ff79d378e34b" targetNamespace="http://schemas.microsoft.com/office/2006/metadata/properties" ma:root="true" ma:fieldsID="b3d94b54c69e4d7374ffc0ed8d47d22e" ns2:_="">
    <xsd:import namespace="664402d6-3f31-4a62-bb82-ff79d378e3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02d6-3f31-4a62-bb82-ff79d378e3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53E5B3-4DF1-423E-93CD-E84625CFA3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A06574-70FD-4D17-9388-2DBCDA3C8F2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FB2571-1443-4F9F-8E2A-77DB01AEBB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30E997B-1E6B-4D89-AE42-F5B84BBAA25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875</Words>
  <Characters>499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5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teve Yip</cp:lastModifiedBy>
  <cp:revision>41</cp:revision>
  <dcterms:created xsi:type="dcterms:W3CDTF">2020-02-17T04:01:00Z</dcterms:created>
  <dcterms:modified xsi:type="dcterms:W3CDTF">2020-12-15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CE2E2E76BADD4FB20EE057692C8E61</vt:lpwstr>
  </property>
</Properties>
</file>